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4275094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072DAB" w14:textId="7E0185D2" w:rsidR="00D66F0E" w:rsidRPr="00D66F0E" w:rsidRDefault="00D66F0E" w:rsidP="00D66F0E">
          <w:pPr>
            <w:pStyle w:val="TOCHeading"/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D66F0E">
            <w:rPr>
              <w:rFonts w:ascii="Times New Roman" w:hAnsi="Times New Roman" w:cs="Times New Roman"/>
              <w:sz w:val="24"/>
              <w:szCs w:val="24"/>
            </w:rPr>
            <w:t>Contents</w:t>
          </w:r>
        </w:p>
        <w:p w14:paraId="6D886A56" w14:textId="34F3750C" w:rsidR="00D66F0E" w:rsidRPr="00D66F0E" w:rsidRDefault="00D66F0E" w:rsidP="00D66F0E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D66F0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D66F0E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D66F0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7462551" w:history="1">
            <w:r w:rsidRPr="00D66F0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Introduction</w:t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1 \h </w:instrText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5644B85" w14:textId="63A15A98" w:rsidR="00D66F0E" w:rsidRPr="00D66F0E" w:rsidRDefault="002F7369" w:rsidP="00D66F0E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2" w:history="1">
            <w:r w:rsidR="00D66F0E" w:rsidRPr="00D66F0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ART A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2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3B204E9" w14:textId="6C5F0BC2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3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Logistic Elastic-Net Regression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3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F731F16" w14:textId="341CFC16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4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assification Tree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4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7C4A8F" w14:textId="5DC3FE80" w:rsidR="00D66F0E" w:rsidRPr="00D66F0E" w:rsidRDefault="002F7369" w:rsidP="00D66F0E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5" w:history="1">
            <w:r w:rsidR="00D66F0E" w:rsidRPr="00D66F0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ART B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5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145394D" w14:textId="6F65DC83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6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ptimized parameters for elastic-net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6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7B4016F" w14:textId="4FBECC83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7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lassifier Tree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7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FA7DD95" w14:textId="3AB493FC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8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fusion Matrix on Spitted Training Set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8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5EC8A4D" w14:textId="3B8A8BE7" w:rsidR="00D66F0E" w:rsidRPr="00D66F0E" w:rsidRDefault="002F7369" w:rsidP="00D66F0E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59" w:history="1">
            <w:r w:rsidR="00D66F0E" w:rsidRPr="00D66F0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ART C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59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827867" w14:textId="732F11E4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60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fusion Matrix on real dataset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60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E51C563" w14:textId="6E3A82FA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61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mparison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61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20E22C1" w14:textId="6786041C" w:rsidR="00D66F0E" w:rsidRPr="00D66F0E" w:rsidRDefault="002F7369" w:rsidP="00D66F0E">
          <w:pPr>
            <w:pStyle w:val="TOC2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62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commendation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62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58445F" w14:textId="12FE5FE2" w:rsidR="00D66F0E" w:rsidRPr="00D66F0E" w:rsidRDefault="002F7369" w:rsidP="00D66F0E">
          <w:pPr>
            <w:pStyle w:val="TOC1"/>
            <w:tabs>
              <w:tab w:val="right" w:leader="dot" w:pos="9350"/>
            </w:tabs>
            <w:spacing w:line="36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7462563" w:history="1">
            <w:r w:rsidR="00D66F0E" w:rsidRPr="00D66F0E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ferences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7462563 \h </w:instrTex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D66F0E" w:rsidRPr="00D66F0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7002EA" w14:textId="43B125BC" w:rsidR="00D66F0E" w:rsidRDefault="00D66F0E" w:rsidP="00D66F0E">
          <w:pPr>
            <w:spacing w:line="360" w:lineRule="auto"/>
          </w:pPr>
          <w:r w:rsidRPr="00D66F0E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3869997D" w14:textId="77777777" w:rsidR="00D66F0E" w:rsidRDefault="00D66F0E" w:rsidP="00D66F0E"/>
    <w:p w14:paraId="0D7A6BB4" w14:textId="77777777" w:rsidR="00D66F0E" w:rsidRDefault="00D66F0E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6DE36DDD" w14:textId="463229CD" w:rsidR="00070494" w:rsidRDefault="00070494" w:rsidP="00833B31">
      <w:pPr>
        <w:pStyle w:val="Heading1"/>
        <w:rPr>
          <w:rFonts w:eastAsia="Times New Roman"/>
        </w:rPr>
      </w:pPr>
      <w:bookmarkStart w:id="0" w:name="_Toc57462551"/>
      <w:r>
        <w:rPr>
          <w:rFonts w:eastAsia="Times New Roman"/>
        </w:rPr>
        <w:lastRenderedPageBreak/>
        <w:t>Introduction</w:t>
      </w:r>
      <w:bookmarkEnd w:id="0"/>
    </w:p>
    <w:p w14:paraId="67DDFDD2" w14:textId="3A02D19E" w:rsidR="00070494" w:rsidRDefault="005375C1" w:rsidP="00831B01">
      <w:pPr>
        <w:spacing w:line="360" w:lineRule="auto"/>
        <w:jc w:val="both"/>
        <w:rPr>
          <w:rFonts w:ascii="Times New Roman" w:eastAsia="Times New Roman" w:hAnsi="Times New Roman" w:cs="Times New Roman"/>
          <w:color w:val="030303"/>
          <w:sz w:val="24"/>
          <w:szCs w:val="24"/>
        </w:rPr>
      </w:pPr>
      <w:r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In current information technology period Data Analysis and visualization is a growing and on-demand field. Not only IT but also fields like banking, marketing </w:t>
      </w:r>
      <w:r w:rsidR="00A950F0">
        <w:rPr>
          <w:rFonts w:ascii="Times New Roman" w:eastAsia="Times New Roman" w:hAnsi="Times New Roman" w:cs="Times New Roman"/>
          <w:color w:val="030303"/>
          <w:sz w:val="24"/>
          <w:szCs w:val="24"/>
        </w:rPr>
        <w:t>is</w:t>
      </w:r>
      <w:r w:rsidR="003D6F2A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significantly utilizing </w:t>
      </w:r>
      <w:r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data analysis </w:t>
      </w:r>
      <w:r w:rsidR="003D6F2A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for </w:t>
      </w:r>
      <w:r>
        <w:rPr>
          <w:rFonts w:ascii="Times New Roman" w:eastAsia="Times New Roman" w:hAnsi="Times New Roman" w:cs="Times New Roman"/>
          <w:color w:val="030303"/>
          <w:sz w:val="24"/>
          <w:szCs w:val="24"/>
        </w:rPr>
        <w:t>their operations.</w:t>
      </w:r>
      <w:r w:rsidR="00B2026F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In cyber security, the fusion is emerging, many applications such as phishing detection, malware detection are coming to market. </w:t>
      </w:r>
      <w:r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</w:t>
      </w:r>
    </w:p>
    <w:p w14:paraId="28E18F80" w14:textId="3B174AB4" w:rsidR="00B2026F" w:rsidRPr="00070494" w:rsidRDefault="00B2026F" w:rsidP="00831B01">
      <w:pPr>
        <w:spacing w:line="360" w:lineRule="auto"/>
        <w:jc w:val="both"/>
        <w:rPr>
          <w:rFonts w:ascii="Times New Roman" w:eastAsia="Times New Roman" w:hAnsi="Times New Roman" w:cs="Times New Roman"/>
          <w:color w:val="030303"/>
          <w:sz w:val="24"/>
          <w:szCs w:val="24"/>
        </w:rPr>
      </w:pPr>
      <w:r>
        <w:rPr>
          <w:rFonts w:ascii="Times New Roman" w:eastAsia="Times New Roman" w:hAnsi="Times New Roman" w:cs="Times New Roman"/>
          <w:color w:val="030303"/>
          <w:sz w:val="24"/>
          <w:szCs w:val="24"/>
        </w:rPr>
        <w:t>This report consists the analysis o</w:t>
      </w:r>
      <w:r w:rsidR="00A950F0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f given algorithms to detect the spam emails. The algorithms that were allocated here by the program are logistic elastic net regression, and classifier tree.  After a brief about the given algorithms this report goes through the training stage, then briefs about the tuning, after that explains the testing of trained models against the real-world test dataset. Then it briefs on the results comparison with confusion </w:t>
      </w:r>
      <w:proofErr w:type="gramStart"/>
      <w:r w:rsidR="00A950F0">
        <w:rPr>
          <w:rFonts w:ascii="Times New Roman" w:eastAsia="Times New Roman" w:hAnsi="Times New Roman" w:cs="Times New Roman"/>
          <w:color w:val="030303"/>
          <w:sz w:val="24"/>
          <w:szCs w:val="24"/>
        </w:rPr>
        <w:t>matrix, and</w:t>
      </w:r>
      <w:proofErr w:type="gramEnd"/>
      <w:r w:rsidR="00A950F0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concluding with suggested model to deploy.</w:t>
      </w:r>
    </w:p>
    <w:p w14:paraId="60BC8F73" w14:textId="2DA521DB" w:rsidR="2EDEFAAC" w:rsidRDefault="00833B31" w:rsidP="00833B31">
      <w:pPr>
        <w:pStyle w:val="Heading1"/>
        <w:rPr>
          <w:rFonts w:eastAsia="Times New Roman"/>
        </w:rPr>
      </w:pPr>
      <w:bookmarkStart w:id="1" w:name="_Toc57462552"/>
      <w:r>
        <w:rPr>
          <w:rFonts w:eastAsia="Times New Roman"/>
        </w:rPr>
        <w:t>PART A</w:t>
      </w:r>
      <w:bookmarkEnd w:id="1"/>
    </w:p>
    <w:p w14:paraId="71630080" w14:textId="3310A58D" w:rsidR="4B5A7962" w:rsidRPr="00833B31" w:rsidRDefault="4B5A7962" w:rsidP="00833B31">
      <w:pPr>
        <w:pStyle w:val="Heading2"/>
        <w:rPr>
          <w:sz w:val="24"/>
          <w:szCs w:val="24"/>
        </w:rPr>
      </w:pPr>
      <w:bookmarkStart w:id="2" w:name="_Toc57462553"/>
      <w:r w:rsidRPr="00833B31">
        <w:rPr>
          <w:sz w:val="24"/>
          <w:szCs w:val="24"/>
        </w:rPr>
        <w:t>Logistic Elastic-Net Regression</w:t>
      </w:r>
      <w:bookmarkEnd w:id="2"/>
    </w:p>
    <w:p w14:paraId="2F1C2E3B" w14:textId="70CFCB9B" w:rsidR="2EE693CC" w:rsidRDefault="2EE693CC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Logistic elastic-Net is a </w:t>
      </w:r>
      <w:r w:rsidR="5F178398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>classification</w:t>
      </w:r>
      <w:r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</w:t>
      </w:r>
      <w:r w:rsidR="7F21F122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>algorithm</w:t>
      </w:r>
      <w:r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that combines the features </w:t>
      </w:r>
      <w:r w:rsidR="0032A2C5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>of</w:t>
      </w:r>
      <w:r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both Ridge, and Lasso Regression</w:t>
      </w:r>
      <w:r w:rsidR="000C29AD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</w:t>
      </w:r>
      <w:r w:rsidR="000C29AD" w:rsidRPr="000C29AD">
        <w:rPr>
          <w:rFonts w:ascii="Times New Roman" w:eastAsia="Times New Roman" w:hAnsi="Times New Roman" w:cs="Times New Roman"/>
          <w:color w:val="030303"/>
          <w:sz w:val="24"/>
          <w:szCs w:val="24"/>
        </w:rPr>
        <w:t>(</w:t>
      </w:r>
      <w:proofErr w:type="spellStart"/>
      <w:r w:rsidR="000C29AD" w:rsidRPr="000C29AD">
        <w:rPr>
          <w:rFonts w:ascii="Times New Roman" w:eastAsia="Times New Roman" w:hAnsi="Times New Roman" w:cs="Times New Roman"/>
          <w:color w:val="030303"/>
          <w:sz w:val="24"/>
          <w:szCs w:val="24"/>
        </w:rPr>
        <w:t>Dhruve</w:t>
      </w:r>
      <w:proofErr w:type="spellEnd"/>
      <w:r w:rsidR="000C29AD" w:rsidRPr="000C29AD">
        <w:rPr>
          <w:rFonts w:ascii="Times New Roman" w:eastAsia="Times New Roman" w:hAnsi="Times New Roman" w:cs="Times New Roman"/>
          <w:color w:val="030303"/>
          <w:sz w:val="24"/>
          <w:szCs w:val="24"/>
        </w:rPr>
        <w:t>, 2020)</w:t>
      </w:r>
      <w:r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>. The primary advantage of Elas</w:t>
      </w:r>
      <w:r w:rsidR="1DBC68CA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>tic-net is due to its hybrid</w:t>
      </w:r>
      <w:r w:rsidR="000C29AD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</w:t>
      </w:r>
      <w:r w:rsidR="000C29AD" w:rsidRPr="000C29AD">
        <w:rPr>
          <w:rFonts w:ascii="Times New Roman" w:eastAsia="Times New Roman" w:hAnsi="Times New Roman" w:cs="Times New Roman"/>
          <w:color w:val="030303"/>
          <w:sz w:val="24"/>
          <w:szCs w:val="24"/>
        </w:rPr>
        <w:t>(CFI, n.d.)</w:t>
      </w:r>
      <w:r w:rsidR="1DBC68CA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nature it overcomes the limitations of both the </w:t>
      </w:r>
      <w:r w:rsidR="171608AD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ridge and lasso by </w:t>
      </w:r>
      <w:r w:rsidR="623A3B63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>using</w:t>
      </w:r>
      <w:r w:rsidR="171608AD" w:rsidRPr="44269086">
        <w:rPr>
          <w:rFonts w:ascii="Times New Roman" w:eastAsia="Times New Roman" w:hAnsi="Times New Roman" w:cs="Times New Roman"/>
          <w:color w:val="030303"/>
          <w:sz w:val="24"/>
          <w:szCs w:val="24"/>
        </w:rPr>
        <w:t xml:space="preserve"> their </w:t>
      </w:r>
      <w:r w:rsidR="171608AD" w:rsidRPr="44269086">
        <w:rPr>
          <w:rFonts w:ascii="Times New Roman" w:eastAsia="Times New Roman" w:hAnsi="Times New Roman" w:cs="Times New Roman"/>
          <w:sz w:val="24"/>
          <w:szCs w:val="24"/>
        </w:rPr>
        <w:t>L1 and L2 regularization</w:t>
      </w:r>
      <w:r w:rsidR="5FA39246" w:rsidRPr="442690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5F76DC19" w:rsidRPr="44269086">
        <w:rPr>
          <w:rFonts w:ascii="Times New Roman" w:eastAsia="Times New Roman" w:hAnsi="Times New Roman" w:cs="Times New Roman"/>
          <w:sz w:val="24"/>
          <w:szCs w:val="24"/>
        </w:rPr>
        <w:t>To overcome the limitations of Lasso, this elastic includes a</w:t>
      </w:r>
      <w:r w:rsidR="7BB201CE" w:rsidRPr="44269086">
        <w:rPr>
          <w:rFonts w:ascii="Times New Roman" w:eastAsia="Times New Roman" w:hAnsi="Times New Roman" w:cs="Times New Roman"/>
          <w:sz w:val="24"/>
          <w:szCs w:val="24"/>
        </w:rPr>
        <w:t xml:space="preserve"> quadratic expression. In elastic net two steps are </w:t>
      </w:r>
      <w:r w:rsidR="73C640FF" w:rsidRPr="44269086">
        <w:rPr>
          <w:rFonts w:ascii="Times New Roman" w:eastAsia="Times New Roman" w:hAnsi="Times New Roman" w:cs="Times New Roman"/>
          <w:sz w:val="24"/>
          <w:szCs w:val="24"/>
        </w:rPr>
        <w:t>involved</w:t>
      </w:r>
      <w:r w:rsidR="7BB201CE" w:rsidRPr="44269086">
        <w:rPr>
          <w:rFonts w:ascii="Times New Roman" w:eastAsia="Times New Roman" w:hAnsi="Times New Roman" w:cs="Times New Roman"/>
          <w:sz w:val="24"/>
          <w:szCs w:val="24"/>
        </w:rPr>
        <w:t xml:space="preserve"> to find out the estimator</w:t>
      </w:r>
      <w:r w:rsidR="18322CAB" w:rsidRPr="442690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The f</w:t>
      </w:r>
      <w:r w:rsidR="18322CAB" w:rsidRPr="44269086">
        <w:rPr>
          <w:rFonts w:ascii="Times New Roman" w:eastAsia="Times New Roman" w:hAnsi="Times New Roman" w:cs="Times New Roman"/>
          <w:sz w:val="24"/>
          <w:szCs w:val="24"/>
        </w:rPr>
        <w:t>irst step is to find out the ridge expression co-</w:t>
      </w:r>
      <w:r w:rsidR="152D72D3" w:rsidRPr="44269086">
        <w:rPr>
          <w:rFonts w:ascii="Times New Roman" w:eastAsia="Times New Roman" w:hAnsi="Times New Roman" w:cs="Times New Roman"/>
          <w:sz w:val="24"/>
          <w:szCs w:val="24"/>
        </w:rPr>
        <w:t>efficient</w:t>
      </w:r>
      <w:r w:rsidR="18322CAB" w:rsidRPr="44269086">
        <w:rPr>
          <w:rFonts w:ascii="Times New Roman" w:eastAsia="Times New Roman" w:hAnsi="Times New Roman" w:cs="Times New Roman"/>
          <w:sz w:val="24"/>
          <w:szCs w:val="24"/>
        </w:rPr>
        <w:t xml:space="preserve">, and secondly </w:t>
      </w:r>
      <w:r w:rsidR="50665EF1" w:rsidRPr="44269086">
        <w:rPr>
          <w:rFonts w:ascii="Times New Roman" w:eastAsia="Times New Roman" w:hAnsi="Times New Roman" w:cs="Times New Roman"/>
          <w:sz w:val="24"/>
          <w:szCs w:val="24"/>
        </w:rPr>
        <w:t>using</w:t>
      </w:r>
      <w:r w:rsidR="18322CAB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Lasso</w:t>
      </w:r>
      <w:r w:rsidR="2D97F352" w:rsidRPr="44269086">
        <w:rPr>
          <w:rFonts w:ascii="Times New Roman" w:eastAsia="Times New Roman" w:hAnsi="Times New Roman" w:cs="Times New Roman"/>
          <w:sz w:val="24"/>
          <w:szCs w:val="24"/>
        </w:rPr>
        <w:t>’s shrinkage of the co-</w:t>
      </w:r>
      <w:r w:rsidR="6512B637" w:rsidRPr="44269086">
        <w:rPr>
          <w:rFonts w:ascii="Times New Roman" w:eastAsia="Times New Roman" w:hAnsi="Times New Roman" w:cs="Times New Roman"/>
          <w:sz w:val="24"/>
          <w:szCs w:val="24"/>
        </w:rPr>
        <w:t>efficient</w:t>
      </w:r>
      <w:r w:rsidR="2D97F352" w:rsidRPr="44269086">
        <w:rPr>
          <w:rFonts w:ascii="Times New Roman" w:eastAsia="Times New Roman" w:hAnsi="Times New Roman" w:cs="Times New Roman"/>
          <w:sz w:val="24"/>
          <w:szCs w:val="24"/>
        </w:rPr>
        <w:t>.</w:t>
      </w:r>
      <w:r w:rsidR="1DB2F1F0" w:rsidRPr="442690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2D97F352" w:rsidRPr="44269086">
        <w:rPr>
          <w:rFonts w:ascii="Times New Roman" w:eastAsia="Times New Roman" w:hAnsi="Times New Roman" w:cs="Times New Roman"/>
          <w:sz w:val="24"/>
          <w:szCs w:val="24"/>
        </w:rPr>
        <w:t xml:space="preserve">The primary advantage of </w:t>
      </w:r>
      <w:r w:rsidR="50BA2E1F" w:rsidRPr="44269086">
        <w:rPr>
          <w:rFonts w:ascii="Times New Roman" w:eastAsia="Times New Roman" w:hAnsi="Times New Roman" w:cs="Times New Roman"/>
          <w:sz w:val="24"/>
          <w:szCs w:val="24"/>
        </w:rPr>
        <w:t>elastic</w:t>
      </w:r>
      <w:r w:rsidR="2D97F352" w:rsidRPr="44269086">
        <w:rPr>
          <w:rFonts w:ascii="Times New Roman" w:eastAsia="Times New Roman" w:hAnsi="Times New Roman" w:cs="Times New Roman"/>
          <w:sz w:val="24"/>
          <w:szCs w:val="24"/>
        </w:rPr>
        <w:t xml:space="preserve">-net is, it performs both variable </w:t>
      </w:r>
      <w:r w:rsidR="5AB6AA60" w:rsidRPr="44269086">
        <w:rPr>
          <w:rFonts w:ascii="Times New Roman" w:eastAsia="Times New Roman" w:hAnsi="Times New Roman" w:cs="Times New Roman"/>
          <w:sz w:val="24"/>
          <w:szCs w:val="24"/>
        </w:rPr>
        <w:t>selections</w:t>
      </w:r>
      <w:r w:rsidR="2D97F352" w:rsidRPr="44269086">
        <w:rPr>
          <w:rFonts w:ascii="Times New Roman" w:eastAsia="Times New Roman" w:hAnsi="Times New Roman" w:cs="Times New Roman"/>
          <w:sz w:val="24"/>
          <w:szCs w:val="24"/>
        </w:rPr>
        <w:t>, and then regularization at the same time.</w:t>
      </w:r>
    </w:p>
    <w:p w14:paraId="7F84A4D3" w14:textId="6FCE4DE2" w:rsidR="2D97F352" w:rsidRPr="00833B31" w:rsidRDefault="3469A660" w:rsidP="00833B31">
      <w:pPr>
        <w:pStyle w:val="Heading2"/>
        <w:rPr>
          <w:sz w:val="24"/>
          <w:szCs w:val="24"/>
        </w:rPr>
      </w:pPr>
      <w:bookmarkStart w:id="3" w:name="_Toc57462554"/>
      <w:r w:rsidRPr="00833B31">
        <w:rPr>
          <w:sz w:val="24"/>
          <w:szCs w:val="24"/>
        </w:rPr>
        <w:t>Classification Tree</w:t>
      </w:r>
      <w:bookmarkEnd w:id="3"/>
    </w:p>
    <w:p w14:paraId="18FB1372" w14:textId="67E72560" w:rsidR="3469A660" w:rsidRDefault="3469A660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also known as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Decision Tree. These are multipurpose </w:t>
      </w:r>
      <w:r w:rsidR="019275AC" w:rsidRPr="44269086">
        <w:rPr>
          <w:rFonts w:ascii="Times New Roman" w:eastAsia="Times New Roman" w:hAnsi="Times New Roman" w:cs="Times New Roman"/>
          <w:sz w:val="24"/>
          <w:szCs w:val="24"/>
        </w:rPr>
        <w:t>algorithms</w:t>
      </w:r>
      <w:r w:rsidR="14B0CF60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at are capable to perform both classification and regression operations. These are widely used in complex datasets. Also, </w:t>
      </w:r>
      <w:r w:rsidR="5C728092" w:rsidRPr="44269086">
        <w:rPr>
          <w:rFonts w:ascii="Times New Roman" w:eastAsia="Times New Roman" w:hAnsi="Times New Roman" w:cs="Times New Roman"/>
          <w:sz w:val="24"/>
          <w:szCs w:val="24"/>
        </w:rPr>
        <w:t xml:space="preserve">classification trees are the base of random forest </w:t>
      </w:r>
      <w:r w:rsidR="1951200F" w:rsidRPr="44269086">
        <w:rPr>
          <w:rFonts w:ascii="Times New Roman" w:eastAsia="Times New Roman" w:hAnsi="Times New Roman" w:cs="Times New Roman"/>
          <w:sz w:val="24"/>
          <w:szCs w:val="24"/>
        </w:rPr>
        <w:t>algorithms</w:t>
      </w:r>
      <w:r w:rsidR="5C728092" w:rsidRPr="44269086">
        <w:rPr>
          <w:rFonts w:ascii="Times New Roman" w:eastAsia="Times New Roman" w:hAnsi="Times New Roman" w:cs="Times New Roman"/>
          <w:sz w:val="24"/>
          <w:szCs w:val="24"/>
        </w:rPr>
        <w:t>.</w:t>
      </w:r>
      <w:r w:rsidR="0275AA38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primary advantage</w:t>
      </w:r>
      <w:r w:rsidR="000C29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C29AD" w:rsidRPr="000C29AD">
        <w:rPr>
          <w:rFonts w:ascii="Times New Roman" w:eastAsia="Times New Roman" w:hAnsi="Times New Roman" w:cs="Times New Roman"/>
          <w:sz w:val="24"/>
          <w:szCs w:val="24"/>
        </w:rPr>
        <w:t>(Dhiraj, 2019)</w:t>
      </w:r>
      <w:r w:rsidR="0275AA38" w:rsidRPr="44269086">
        <w:rPr>
          <w:rFonts w:ascii="Times New Roman" w:eastAsia="Times New Roman" w:hAnsi="Times New Roman" w:cs="Times New Roman"/>
          <w:sz w:val="24"/>
          <w:szCs w:val="24"/>
        </w:rPr>
        <w:t xml:space="preserve"> of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275AA38" w:rsidRPr="44269086">
        <w:rPr>
          <w:rFonts w:ascii="Times New Roman" w:eastAsia="Times New Roman" w:hAnsi="Times New Roman" w:cs="Times New Roman"/>
          <w:sz w:val="24"/>
          <w:szCs w:val="24"/>
        </w:rPr>
        <w:t xml:space="preserve">classification tree </w:t>
      </w:r>
      <w:r w:rsidR="56805610" w:rsidRPr="44269086">
        <w:rPr>
          <w:rFonts w:ascii="Times New Roman" w:eastAsia="Times New Roman" w:hAnsi="Times New Roman" w:cs="Times New Roman"/>
          <w:sz w:val="24"/>
          <w:szCs w:val="24"/>
        </w:rPr>
        <w:t>is</w:t>
      </w:r>
      <w:r w:rsidR="0275AA38" w:rsidRPr="44269086">
        <w:rPr>
          <w:rFonts w:ascii="Times New Roman" w:eastAsia="Times New Roman" w:hAnsi="Times New Roman" w:cs="Times New Roman"/>
          <w:sz w:val="24"/>
          <w:szCs w:val="24"/>
        </w:rPr>
        <w:t xml:space="preserve"> it does not require data scaling or normalization</w:t>
      </w:r>
      <w:r w:rsidR="245903BC" w:rsidRPr="44269086">
        <w:rPr>
          <w:rFonts w:ascii="Times New Roman" w:eastAsia="Times New Roman" w:hAnsi="Times New Roman" w:cs="Times New Roman"/>
          <w:sz w:val="24"/>
          <w:szCs w:val="24"/>
        </w:rPr>
        <w:t>. Also, missing data does not affect the process.</w:t>
      </w:r>
    </w:p>
    <w:p w14:paraId="454FB5D6" w14:textId="18999771" w:rsidR="3C728222" w:rsidRDefault="00833B31" w:rsidP="00833B31">
      <w:pPr>
        <w:pStyle w:val="Heading1"/>
        <w:rPr>
          <w:rFonts w:eastAsia="Times New Roman"/>
        </w:rPr>
      </w:pPr>
      <w:bookmarkStart w:id="4" w:name="_Toc57462555"/>
      <w:r>
        <w:rPr>
          <w:rFonts w:eastAsia="Times New Roman"/>
        </w:rPr>
        <w:lastRenderedPageBreak/>
        <w:t>PART B</w:t>
      </w:r>
      <w:bookmarkEnd w:id="4"/>
    </w:p>
    <w:p w14:paraId="306E58B8" w14:textId="6A357664" w:rsidR="3C728222" w:rsidRPr="00833B31" w:rsidRDefault="3C728222" w:rsidP="00833B31">
      <w:pPr>
        <w:pStyle w:val="Heading2"/>
        <w:rPr>
          <w:sz w:val="24"/>
          <w:szCs w:val="24"/>
        </w:rPr>
      </w:pPr>
      <w:bookmarkStart w:id="5" w:name="_Toc57462556"/>
      <w:r w:rsidRPr="00833B31">
        <w:rPr>
          <w:sz w:val="24"/>
          <w:szCs w:val="24"/>
        </w:rPr>
        <w:t xml:space="preserve">Optimized </w:t>
      </w:r>
      <w:r w:rsidR="00831B01" w:rsidRPr="00833B31">
        <w:rPr>
          <w:sz w:val="24"/>
          <w:szCs w:val="24"/>
        </w:rPr>
        <w:t>parameters</w:t>
      </w:r>
      <w:r w:rsidRPr="00833B31">
        <w:rPr>
          <w:sz w:val="24"/>
          <w:szCs w:val="24"/>
        </w:rPr>
        <w:t xml:space="preserve"> for elastic-net</w:t>
      </w:r>
      <w:bookmarkEnd w:id="5"/>
    </w:p>
    <w:p w14:paraId="7018A651" w14:textId="58B8C980" w:rsidR="00833B31" w:rsidRDefault="336940C7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The fitting for elastic-net has been done using </w:t>
      </w:r>
      <w:proofErr w:type="spellStart"/>
      <w:r w:rsidRPr="44269086">
        <w:rPr>
          <w:rFonts w:ascii="Times New Roman" w:eastAsia="Times New Roman" w:hAnsi="Times New Roman" w:cs="Times New Roman"/>
          <w:sz w:val="24"/>
          <w:szCs w:val="24"/>
        </w:rPr>
        <w:t>glmnet</w:t>
      </w:r>
      <w:proofErr w:type="spellEnd"/>
      <w:r w:rsidR="0022124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21246" w:rsidRPr="00221246">
        <w:rPr>
          <w:rFonts w:ascii="Times New Roman" w:eastAsia="Times New Roman" w:hAnsi="Times New Roman" w:cs="Times New Roman"/>
          <w:sz w:val="24"/>
          <w:szCs w:val="24"/>
        </w:rPr>
        <w:t>(Trevor, n.d.)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library </w:t>
      </w:r>
      <w:r w:rsidR="010D563C" w:rsidRPr="44269086">
        <w:rPr>
          <w:rFonts w:ascii="Times New Roman" w:eastAsia="Times New Roman" w:hAnsi="Times New Roman" w:cs="Times New Roman"/>
          <w:sz w:val="24"/>
          <w:szCs w:val="24"/>
        </w:rPr>
        <w:t>which use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s</w:t>
      </w:r>
      <w:r w:rsidR="010D563C" w:rsidRPr="442690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C094809" w:rsidRPr="44269086">
        <w:rPr>
          <w:rFonts w:ascii="Times New Roman" w:eastAsia="Times New Roman" w:hAnsi="Times New Roman" w:cs="Times New Roman"/>
          <w:sz w:val="24"/>
          <w:szCs w:val="24"/>
        </w:rPr>
        <w:t>penalized</w:t>
      </w:r>
      <w:r w:rsidR="010D563C" w:rsidRPr="44269086">
        <w:rPr>
          <w:rFonts w:ascii="Times New Roman" w:eastAsia="Times New Roman" w:hAnsi="Times New Roman" w:cs="Times New Roman"/>
          <w:sz w:val="24"/>
          <w:szCs w:val="24"/>
        </w:rPr>
        <w:t xml:space="preserve"> maximum </w:t>
      </w:r>
      <w:r w:rsidR="51E048E1" w:rsidRPr="44269086">
        <w:rPr>
          <w:rFonts w:ascii="Times New Roman" w:eastAsia="Times New Roman" w:hAnsi="Times New Roman" w:cs="Times New Roman"/>
          <w:sz w:val="24"/>
          <w:szCs w:val="24"/>
        </w:rPr>
        <w:t>likelihood</w:t>
      </w:r>
      <w:r w:rsidR="010D563C" w:rsidRPr="44269086">
        <w:rPr>
          <w:rFonts w:ascii="Times New Roman" w:eastAsia="Times New Roman" w:hAnsi="Times New Roman" w:cs="Times New Roman"/>
          <w:sz w:val="24"/>
          <w:szCs w:val="24"/>
        </w:rPr>
        <w:t xml:space="preserve"> to fit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4C11532C" w:rsidRPr="44269086">
        <w:rPr>
          <w:rFonts w:ascii="Times New Roman" w:eastAsia="Times New Roman" w:hAnsi="Times New Roman" w:cs="Times New Roman"/>
          <w:sz w:val="24"/>
          <w:szCs w:val="24"/>
        </w:rPr>
        <w:t xml:space="preserve">generalized linear model. </w:t>
      </w:r>
      <w:r w:rsidR="25BE9724" w:rsidRPr="44269086">
        <w:rPr>
          <w:rFonts w:ascii="Times New Roman" w:eastAsia="Times New Roman" w:hAnsi="Times New Roman" w:cs="Times New Roman"/>
          <w:sz w:val="24"/>
          <w:szCs w:val="24"/>
        </w:rPr>
        <w:t xml:space="preserve">Hyperparameters to tune were found </w:t>
      </w:r>
      <w:proofErr w:type="gramStart"/>
      <w:r w:rsidR="25BE9724" w:rsidRPr="44269086">
        <w:rPr>
          <w:rFonts w:ascii="Times New Roman" w:eastAsia="Times New Roman" w:hAnsi="Times New Roman" w:cs="Times New Roman"/>
          <w:sz w:val="24"/>
          <w:szCs w:val="24"/>
        </w:rPr>
        <w:t>using</w:t>
      </w:r>
      <w:proofErr w:type="gramEnd"/>
    </w:p>
    <w:p w14:paraId="69952561" w14:textId="44170FF6" w:rsidR="336940C7" w:rsidRDefault="25BE9724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the function </w:t>
      </w:r>
      <w:r w:rsidR="00546299" w:rsidRPr="44269086">
        <w:rPr>
          <w:rFonts w:ascii="Times New Roman" w:eastAsia="Times New Roman" w:hAnsi="Times New Roman" w:cs="Times New Roman"/>
          <w:sz w:val="24"/>
          <w:szCs w:val="24"/>
        </w:rPr>
        <w:t>best tune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s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with the </w:t>
      </w:r>
      <w:r w:rsidR="6F021CD8" w:rsidRPr="44269086">
        <w:rPr>
          <w:rFonts w:ascii="Times New Roman" w:eastAsia="Times New Roman" w:hAnsi="Times New Roman" w:cs="Times New Roman"/>
          <w:sz w:val="24"/>
          <w:szCs w:val="24"/>
        </w:rPr>
        <w:t>combination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of Grid search. </w:t>
      </w:r>
      <w:r w:rsidR="3B693B50" w:rsidRPr="44269086">
        <w:rPr>
          <w:rFonts w:ascii="Times New Roman" w:eastAsia="Times New Roman" w:hAnsi="Times New Roman" w:cs="Times New Roman"/>
          <w:sz w:val="24"/>
          <w:szCs w:val="24"/>
        </w:rPr>
        <w:t>T</w:t>
      </w:r>
      <w:r w:rsidR="241C7CCC" w:rsidRPr="44269086">
        <w:rPr>
          <w:rFonts w:ascii="Times New Roman" w:eastAsia="Times New Roman" w:hAnsi="Times New Roman" w:cs="Times New Roman"/>
          <w:sz w:val="24"/>
          <w:szCs w:val="24"/>
        </w:rPr>
        <w:t xml:space="preserve">he model was trained with repeatedCV </w:t>
      </w:r>
      <w:r w:rsidR="15150CBE" w:rsidRPr="44269086">
        <w:rPr>
          <w:rFonts w:ascii="Times New Roman" w:eastAsia="Times New Roman" w:hAnsi="Times New Roman" w:cs="Times New Roman"/>
          <w:sz w:val="24"/>
          <w:szCs w:val="24"/>
        </w:rPr>
        <w:t xml:space="preserve">with 10 folds and 5 repeats, </w:t>
      </w:r>
      <w:r w:rsidR="126191FF" w:rsidRPr="44269086">
        <w:rPr>
          <w:rFonts w:ascii="Times New Roman" w:eastAsia="Times New Roman" w:hAnsi="Times New Roman" w:cs="Times New Roman"/>
          <w:sz w:val="24"/>
          <w:szCs w:val="24"/>
        </w:rPr>
        <w:t xml:space="preserve">the net models (𝜆, 𝛼) values for this model </w:t>
      </w:r>
      <w:r w:rsidR="4545FC8A" w:rsidRPr="44269086">
        <w:rPr>
          <w:rFonts w:ascii="Times New Roman" w:eastAsia="Times New Roman" w:hAnsi="Times New Roman" w:cs="Times New Roman"/>
          <w:sz w:val="24"/>
          <w:szCs w:val="24"/>
        </w:rPr>
        <w:t>are</w:t>
      </w:r>
      <w:r w:rsidR="126191FF" w:rsidRPr="44269086">
        <w:rPr>
          <w:rFonts w:ascii="Times New Roman" w:eastAsia="Times New Roman" w:hAnsi="Times New Roman" w:cs="Times New Roman"/>
          <w:sz w:val="24"/>
          <w:szCs w:val="24"/>
        </w:rPr>
        <w:t xml:space="preserve"> given below</w:t>
      </w:r>
      <w:r w:rsidR="32966B80" w:rsidRPr="44269086">
        <w:rPr>
          <w:rFonts w:ascii="Times New Roman" w:eastAsia="Times New Roman" w:hAnsi="Times New Roman" w:cs="Times New Roman"/>
          <w:sz w:val="24"/>
          <w:szCs w:val="24"/>
        </w:rPr>
        <w:t>,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490"/>
        <w:gridCol w:w="3045"/>
        <w:gridCol w:w="3045"/>
      </w:tblGrid>
      <w:tr w:rsidR="44269086" w14:paraId="659C0DFB" w14:textId="77777777" w:rsidTr="44269086">
        <w:tc>
          <w:tcPr>
            <w:tcW w:w="2490" w:type="dxa"/>
          </w:tcPr>
          <w:p w14:paraId="4D690CED" w14:textId="476B139F" w:rsidR="32966B80" w:rsidRDefault="32966B80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lpha</w:t>
            </w:r>
          </w:p>
        </w:tc>
        <w:tc>
          <w:tcPr>
            <w:tcW w:w="3045" w:type="dxa"/>
          </w:tcPr>
          <w:p w14:paraId="43031ECA" w14:textId="44F41337" w:rsidR="32966B80" w:rsidRDefault="32966B80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Lambda</w:t>
            </w:r>
          </w:p>
        </w:tc>
        <w:tc>
          <w:tcPr>
            <w:tcW w:w="3045" w:type="dxa"/>
          </w:tcPr>
          <w:p w14:paraId="791CF177" w14:textId="00D9F129" w:rsidR="1D9659E8" w:rsidRDefault="1D9659E8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ptimized </w:t>
            </w:r>
            <w:r w:rsidR="71A105C0"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Hyperp</w:t>
            </w: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rameters</w:t>
            </w:r>
          </w:p>
        </w:tc>
      </w:tr>
      <w:tr w:rsidR="44269086" w14:paraId="29E4AB0E" w14:textId="77777777" w:rsidTr="44269086">
        <w:tc>
          <w:tcPr>
            <w:tcW w:w="2490" w:type="dxa"/>
          </w:tcPr>
          <w:p w14:paraId="0E6B7491" w14:textId="6B60A1B2" w:rsidR="32966B80" w:rsidRDefault="32966B80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3045" w:type="dxa"/>
          </w:tcPr>
          <w:p w14:paraId="0BDA863E" w14:textId="628763D5" w:rsidR="32966B80" w:rsidRDefault="32966B80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0.00231013</w:t>
            </w:r>
          </w:p>
        </w:tc>
        <w:tc>
          <w:tcPr>
            <w:tcW w:w="3045" w:type="dxa"/>
          </w:tcPr>
          <w:p w14:paraId="245063F3" w14:textId="49D4B2AE" w:rsidR="2B5ED47E" w:rsidRDefault="2B5ED47E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</w:tr>
    </w:tbl>
    <w:p w14:paraId="7DD4C99D" w14:textId="49A87725" w:rsidR="44269086" w:rsidRDefault="44269086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6FD7B7" w14:textId="5D494991" w:rsidR="4C032DEB" w:rsidRPr="00833B31" w:rsidRDefault="4C032DEB" w:rsidP="00833B31">
      <w:pPr>
        <w:pStyle w:val="Heading2"/>
        <w:rPr>
          <w:sz w:val="24"/>
          <w:szCs w:val="24"/>
        </w:rPr>
      </w:pPr>
      <w:bookmarkStart w:id="6" w:name="_Toc57462557"/>
      <w:r w:rsidRPr="00833B31">
        <w:rPr>
          <w:sz w:val="24"/>
          <w:szCs w:val="24"/>
        </w:rPr>
        <w:t>Classifier</w:t>
      </w:r>
      <w:r w:rsidR="2B5ED47E" w:rsidRPr="00833B31">
        <w:rPr>
          <w:sz w:val="24"/>
          <w:szCs w:val="24"/>
        </w:rPr>
        <w:t xml:space="preserve"> Tree</w:t>
      </w:r>
      <w:bookmarkEnd w:id="6"/>
    </w:p>
    <w:p w14:paraId="767A26F9" w14:textId="200BDCC8" w:rsidR="73AAE440" w:rsidRDefault="73AAE440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>The classifier tree was trained using the rpart library, with 10-fold cr</w:t>
      </w:r>
      <w:r w:rsidR="2AD16E62" w:rsidRPr="44269086">
        <w:rPr>
          <w:rFonts w:ascii="Times New Roman" w:eastAsia="Times New Roman" w:hAnsi="Times New Roman" w:cs="Times New Roman"/>
          <w:sz w:val="24"/>
          <w:szCs w:val="24"/>
        </w:rPr>
        <w:t xml:space="preserve">oss, and the validation repeated </w:t>
      </w:r>
      <w:r w:rsidR="2B4FD5AA" w:rsidRPr="44269086">
        <w:rPr>
          <w:rFonts w:ascii="Times New Roman" w:eastAsia="Times New Roman" w:hAnsi="Times New Roman" w:cs="Times New Roman"/>
          <w:sz w:val="24"/>
          <w:szCs w:val="24"/>
        </w:rPr>
        <w:t>for 3 times. And to tune the CP parameter in Rpart 15 values has been used.</w:t>
      </w:r>
      <w:r w:rsidR="764F375C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highest accuracy recorded was 0.7976487 (which gives 80% when rounds)</w:t>
      </w:r>
      <w:r w:rsidR="00831B0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29D7B1" w14:textId="2D32A538" w:rsidR="16FCC4C4" w:rsidRPr="00833B31" w:rsidRDefault="16FCC4C4" w:rsidP="00833B31">
      <w:pPr>
        <w:pStyle w:val="Heading2"/>
        <w:rPr>
          <w:sz w:val="24"/>
          <w:szCs w:val="24"/>
        </w:rPr>
      </w:pPr>
      <w:bookmarkStart w:id="7" w:name="_Toc57462558"/>
      <w:r w:rsidRPr="00833B31">
        <w:rPr>
          <w:sz w:val="24"/>
          <w:szCs w:val="24"/>
        </w:rPr>
        <w:t xml:space="preserve">Confusion Matrix on </w:t>
      </w:r>
      <w:r w:rsidR="00214A0A" w:rsidRPr="00833B31">
        <w:rPr>
          <w:sz w:val="24"/>
          <w:szCs w:val="24"/>
        </w:rPr>
        <w:t>Spitted</w:t>
      </w:r>
      <w:r w:rsidRPr="00833B31">
        <w:rPr>
          <w:sz w:val="24"/>
          <w:szCs w:val="24"/>
        </w:rPr>
        <w:t xml:space="preserve"> Training Set</w:t>
      </w:r>
      <w:bookmarkEnd w:id="7"/>
      <w:r w:rsidR="6B825386" w:rsidRPr="00833B31">
        <w:rPr>
          <w:sz w:val="24"/>
          <w:szCs w:val="24"/>
        </w:rPr>
        <w:t xml:space="preserve">                                                            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44269086" w14:paraId="22E12672" w14:textId="77777777" w:rsidTr="44269086">
        <w:tc>
          <w:tcPr>
            <w:tcW w:w="4680" w:type="dxa"/>
          </w:tcPr>
          <w:p w14:paraId="11FF5081" w14:textId="4D6A0B1D" w:rsidR="35991FE5" w:rsidRDefault="35991FE5" w:rsidP="4426908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astic regression</w:t>
            </w:r>
          </w:p>
        </w:tc>
        <w:tc>
          <w:tcPr>
            <w:tcW w:w="4680" w:type="dxa"/>
          </w:tcPr>
          <w:p w14:paraId="27799BFB" w14:textId="3C9BB3BA" w:rsidR="35991FE5" w:rsidRDefault="35991FE5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Classifier Tree</w:t>
            </w:r>
          </w:p>
        </w:tc>
      </w:tr>
      <w:tr w:rsidR="44269086" w14:paraId="2F6C9A12" w14:textId="77777777" w:rsidTr="44269086">
        <w:tc>
          <w:tcPr>
            <w:tcW w:w="4680" w:type="dxa"/>
          </w:tcPr>
          <w:p w14:paraId="23BAD3C8" w14:textId="52FAF476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onfusion Matrix and Statistics</w:t>
            </w:r>
          </w:p>
          <w:p w14:paraId="23018708" w14:textId="09F0D264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Yes  No</w:t>
            </w:r>
            <w:proofErr w:type="gramEnd"/>
          </w:p>
          <w:p w14:paraId="08D9A4F5" w14:textId="1E16332F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Yes 671 131</w:t>
            </w:r>
          </w:p>
          <w:p w14:paraId="2ED1AB49" w14:textId="0236A967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No  344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53</w:t>
            </w:r>
          </w:p>
          <w:p w14:paraId="356CFE6A" w14:textId="6AB99582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7624          </w:t>
            </w:r>
          </w:p>
          <w:p w14:paraId="5E7D1D7B" w14:textId="215FAE84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95%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I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0.7431, 0.7809)</w:t>
            </w:r>
          </w:p>
          <w:p w14:paraId="7337E731" w14:textId="16B736CF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No Informa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5078          </w:t>
            </w:r>
          </w:p>
          <w:p w14:paraId="02A2CAA2" w14:textId="3B0F5AB0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P-Value [Acc &gt; NIR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]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     </w:t>
            </w:r>
          </w:p>
          <w:p w14:paraId="335719C2" w14:textId="6E68DF4B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0312F7DD" w14:textId="67322919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Kappa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5262          </w:t>
            </w:r>
          </w:p>
          <w:p w14:paraId="1DD783A1" w14:textId="67A331DE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21BD8025" w14:textId="26011C7B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Mcnemar's Test P-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     </w:t>
            </w:r>
          </w:p>
          <w:p w14:paraId="5F07D713" w14:textId="09CA1959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11F54367" w14:textId="2A0BC4BF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ensitiv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6611          </w:t>
            </w:r>
          </w:p>
          <w:p w14:paraId="7C39C054" w14:textId="6EE5D7A3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pecific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669          </w:t>
            </w:r>
          </w:p>
          <w:p w14:paraId="01598818" w14:textId="693A76E7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Pos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367          </w:t>
            </w:r>
          </w:p>
          <w:p w14:paraId="5A8FA2AD" w14:textId="2549FB35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Neg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7126          </w:t>
            </w:r>
          </w:p>
          <w:p w14:paraId="29ACF898" w14:textId="0B01D8C8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5078          </w:t>
            </w:r>
          </w:p>
          <w:p w14:paraId="1DA9907D" w14:textId="6B788B61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     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3357          </w:t>
            </w:r>
          </w:p>
          <w:p w14:paraId="15A5E1EB" w14:textId="06F36EC2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4012          </w:t>
            </w:r>
          </w:p>
          <w:p w14:paraId="4781CD8F" w14:textId="1CD560AB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Balanc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7640          </w:t>
            </w:r>
          </w:p>
          <w:p w14:paraId="4372C8DC" w14:textId="748CD73A" w:rsidR="6B825386" w:rsidRDefault="6B825386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09826097" w14:textId="797C6EB1" w:rsidR="6B825386" w:rsidRDefault="6B825386" w:rsidP="44269086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'Positive'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lass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  <w:tc>
          <w:tcPr>
            <w:tcW w:w="4680" w:type="dxa"/>
          </w:tcPr>
          <w:p w14:paraId="37FC3ECA" w14:textId="1790E275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Confusion Matrix and Statistics        </w:t>
            </w:r>
          </w:p>
          <w:p w14:paraId="3FACE3EA" w14:textId="36980E77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Yes  No</w:t>
            </w:r>
            <w:proofErr w:type="gramEnd"/>
          </w:p>
          <w:p w14:paraId="7BE8E837" w14:textId="1732B141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Yes 762 130</w:t>
            </w:r>
          </w:p>
          <w:p w14:paraId="03F6ACA6" w14:textId="05DA6F30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No  253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54</w:t>
            </w:r>
          </w:p>
          <w:p w14:paraId="7497C5AA" w14:textId="67701402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084          </w:t>
            </w:r>
          </w:p>
          <w:p w14:paraId="6259D885" w14:textId="461EFABB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95%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I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0.7905, 0.8254)</w:t>
            </w:r>
          </w:p>
          <w:p w14:paraId="5EFC763B" w14:textId="2565E0D4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No Informa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5078          </w:t>
            </w:r>
          </w:p>
          <w:p w14:paraId="3688D3EE" w14:textId="11DA0EEB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P-Value [Acc &gt; NIR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]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     </w:t>
            </w:r>
          </w:p>
          <w:p w14:paraId="7E0CCACE" w14:textId="299F3594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061ADB6D" w14:textId="470F2746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Kappa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6174          </w:t>
            </w:r>
          </w:p>
          <w:p w14:paraId="3372577D" w14:textId="60050DC4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00883118" w14:textId="3642EE12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Mcnemar's Test P-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.549e-10       </w:t>
            </w:r>
          </w:p>
          <w:p w14:paraId="7953C555" w14:textId="2E4FC33F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212AEF91" w14:textId="06782D78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ensitiv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7507          </w:t>
            </w:r>
          </w:p>
          <w:p w14:paraId="2B110924" w14:textId="05931344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pecific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679          </w:t>
            </w:r>
          </w:p>
          <w:p w14:paraId="27E57C8E" w14:textId="562BA05C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Pos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543          </w:t>
            </w:r>
          </w:p>
          <w:p w14:paraId="3C05CBCE" w14:textId="592EDBEA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Neg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7715          </w:t>
            </w:r>
          </w:p>
          <w:p w14:paraId="21401EE6" w14:textId="10C37414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5078          </w:t>
            </w:r>
          </w:p>
          <w:p w14:paraId="1556D0B2" w14:textId="370CA9A9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      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3812          </w:t>
            </w:r>
          </w:p>
          <w:p w14:paraId="36744645" w14:textId="62A5B6CB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4462          </w:t>
            </w:r>
          </w:p>
          <w:p w14:paraId="705F9EB0" w14:textId="383CE4E5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Balanc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093          </w:t>
            </w:r>
          </w:p>
          <w:p w14:paraId="0782E21C" w14:textId="5EE87BDF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25DF66DF" w14:textId="3350C768" w:rsidR="3A1398ED" w:rsidRDefault="3A1398ED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'Positive'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lass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</w:tr>
    </w:tbl>
    <w:p w14:paraId="737577A1" w14:textId="5101A1E5" w:rsidR="73AAE440" w:rsidRDefault="73AAE440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</w:p>
    <w:p w14:paraId="10151A4F" w14:textId="2D581613" w:rsidR="00833B31" w:rsidRDefault="00833B31" w:rsidP="00833B31">
      <w:pPr>
        <w:pStyle w:val="Heading1"/>
        <w:rPr>
          <w:rFonts w:eastAsia="Times New Roman"/>
        </w:rPr>
      </w:pPr>
      <w:bookmarkStart w:id="8" w:name="_Toc57462559"/>
      <w:r>
        <w:rPr>
          <w:rFonts w:eastAsia="Times New Roman"/>
        </w:rPr>
        <w:t>PART C</w:t>
      </w:r>
      <w:bookmarkEnd w:id="8"/>
    </w:p>
    <w:p w14:paraId="05F28B2C" w14:textId="3E332F74" w:rsidR="63A7BE73" w:rsidRPr="00833B31" w:rsidRDefault="63A7BE73" w:rsidP="00833B31">
      <w:pPr>
        <w:pStyle w:val="Heading2"/>
        <w:rPr>
          <w:sz w:val="24"/>
          <w:szCs w:val="24"/>
        </w:rPr>
      </w:pPr>
      <w:bookmarkStart w:id="9" w:name="_Toc57462560"/>
      <w:r w:rsidRPr="00833B31">
        <w:rPr>
          <w:sz w:val="24"/>
          <w:szCs w:val="24"/>
        </w:rPr>
        <w:t>Confusion Matrix on real dataset</w:t>
      </w:r>
      <w:bookmarkEnd w:id="9"/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44269086" w14:paraId="272885B8" w14:textId="77777777" w:rsidTr="44269086">
        <w:tc>
          <w:tcPr>
            <w:tcW w:w="4680" w:type="dxa"/>
          </w:tcPr>
          <w:p w14:paraId="52019563" w14:textId="52B6D841" w:rsidR="2F328981" w:rsidRDefault="2F328981" w:rsidP="44269086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lastic Regression</w:t>
            </w:r>
          </w:p>
        </w:tc>
        <w:tc>
          <w:tcPr>
            <w:tcW w:w="4680" w:type="dxa"/>
          </w:tcPr>
          <w:p w14:paraId="52D631F5" w14:textId="72F2C03A" w:rsidR="2F328981" w:rsidRDefault="2F328981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 Classifier Tree</w:t>
            </w:r>
          </w:p>
        </w:tc>
      </w:tr>
      <w:tr w:rsidR="44269086" w14:paraId="5D133EDF" w14:textId="77777777" w:rsidTr="44269086">
        <w:tc>
          <w:tcPr>
            <w:tcW w:w="4680" w:type="dxa"/>
          </w:tcPr>
          <w:p w14:paraId="36BF75F0" w14:textId="351F4C4B" w:rsidR="49BB3CEA" w:rsidRDefault="49BB3CEA" w:rsidP="00C309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onfusion Matrix and Statistics</w:t>
            </w:r>
          </w:p>
          <w:p w14:paraId="31867BBA" w14:textId="5E3CE045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Yes    No</w:t>
            </w:r>
          </w:p>
          <w:p w14:paraId="03450C94" w14:textId="2C940643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Yes  5841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3379</w:t>
            </w:r>
          </w:p>
          <w:p w14:paraId="127A7921" w14:textId="0EA8E20E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No   1591 39189 </w:t>
            </w:r>
          </w:p>
          <w:p w14:paraId="2383F71D" w14:textId="73565F8A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006          </w:t>
            </w:r>
          </w:p>
          <w:p w14:paraId="373F8D59" w14:textId="03C23F32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95%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I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0.8979, 0.9032)</w:t>
            </w:r>
          </w:p>
          <w:p w14:paraId="69E7C9AE" w14:textId="23417E91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No Informa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514          </w:t>
            </w:r>
          </w:p>
          <w:p w14:paraId="562523B8" w14:textId="517D31EB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P-Value [Acc &gt; NIR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]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     </w:t>
            </w:r>
          </w:p>
          <w:p w14:paraId="7DB3CA2E" w14:textId="3DE85782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Kappa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6427 </w:t>
            </w:r>
          </w:p>
          <w:p w14:paraId="700ABDDB" w14:textId="24268E42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Mcnemar's Test P-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     </w:t>
            </w:r>
          </w:p>
          <w:p w14:paraId="746003F1" w14:textId="3ED63F06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 </w:t>
            </w:r>
          </w:p>
          <w:p w14:paraId="7C9FE0ED" w14:textId="62A8A60A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ensitiv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7859          </w:t>
            </w:r>
          </w:p>
          <w:p w14:paraId="66A66301" w14:textId="12067E0E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pecific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206          </w:t>
            </w:r>
          </w:p>
          <w:p w14:paraId="3E591BE3" w14:textId="58E45E8A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Pos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6335          </w:t>
            </w:r>
          </w:p>
          <w:p w14:paraId="56736B82" w14:textId="415DF46A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Neg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610          </w:t>
            </w:r>
          </w:p>
          <w:p w14:paraId="19E999D4" w14:textId="1992B790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1486          </w:t>
            </w:r>
          </w:p>
          <w:p w14:paraId="7306E313" w14:textId="1C26C02A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1168          </w:t>
            </w:r>
          </w:p>
          <w:p w14:paraId="1DB0583E" w14:textId="260E7E58" w:rsidR="49BB3CEA" w:rsidRDefault="49BB3CEA" w:rsidP="44269086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1844          </w:t>
            </w:r>
          </w:p>
          <w:p w14:paraId="7AEBB220" w14:textId="77777777" w:rsidR="00C30910" w:rsidRDefault="49BB3CEA" w:rsidP="00C309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Balanc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533</w:t>
            </w:r>
          </w:p>
          <w:p w14:paraId="59CCC359" w14:textId="5DFE2C05" w:rsidR="49BB3CEA" w:rsidRDefault="49BB3CEA" w:rsidP="00C30910"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'Positive'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lass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  <w:tc>
          <w:tcPr>
            <w:tcW w:w="4680" w:type="dxa"/>
          </w:tcPr>
          <w:p w14:paraId="52A25C89" w14:textId="0676F52E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onfusion Matrix and Statistics</w:t>
            </w:r>
          </w:p>
          <w:p w14:paraId="630680C5" w14:textId="5D7C302C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30910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Yes    No</w:t>
            </w:r>
          </w:p>
          <w:p w14:paraId="0F9EE9C4" w14:textId="3861DF09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Yes  6305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251</w:t>
            </w:r>
          </w:p>
          <w:p w14:paraId="24D7E9C6" w14:textId="25BA3BCD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No   1127 42317              </w:t>
            </w:r>
          </w:p>
          <w:p w14:paraId="48164243" w14:textId="14D93D71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724         </w:t>
            </w:r>
          </w:p>
          <w:p w14:paraId="1B9330C2" w14:textId="7D524D8D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95%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I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0.971, 0.9739)</w:t>
            </w:r>
          </w:p>
          <w:p w14:paraId="673F9DC6" w14:textId="20C1A687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No Informa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514         </w:t>
            </w:r>
          </w:p>
          <w:p w14:paraId="2B68362C" w14:textId="1571D88B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P-Value [Acc &gt; NIR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]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</w:t>
            </w:r>
          </w:p>
          <w:p w14:paraId="7227CEB7" w14:textId="4B8CF675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Kappa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855         </w:t>
            </w:r>
          </w:p>
          <w:p w14:paraId="58D81634" w14:textId="25BF4EBE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Mcnemar's Test P-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&lt; 2.2e-16      </w:t>
            </w:r>
          </w:p>
          <w:p w14:paraId="68CA598A" w14:textId="13724BC4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                            </w:t>
            </w:r>
          </w:p>
          <w:p w14:paraId="6A550E78" w14:textId="0F8C19AE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ensitiv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8484         </w:t>
            </w:r>
          </w:p>
          <w:p w14:paraId="15D8ED4D" w14:textId="5357A5C5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Specificit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941         </w:t>
            </w:r>
          </w:p>
          <w:p w14:paraId="38D67B72" w14:textId="61C4EE70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Pos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617         </w:t>
            </w:r>
          </w:p>
          <w:p w14:paraId="710B03D6" w14:textId="38C346AE" w:rsidR="2F328981" w:rsidRDefault="2F328981" w:rsidP="00C30910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Neg Pr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Valu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741         </w:t>
            </w:r>
          </w:p>
          <w:p w14:paraId="337325C0" w14:textId="2CA3BE75" w:rsidR="2F328981" w:rsidRDefault="2F328981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 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1486         </w:t>
            </w:r>
          </w:p>
          <w:p w14:paraId="106FDBE1" w14:textId="5F5168A1" w:rsidR="2F328981" w:rsidRDefault="2F328981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Rat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1261         </w:t>
            </w:r>
          </w:p>
          <w:p w14:paraId="0C39EE4D" w14:textId="2CF69AEC" w:rsidR="2F328981" w:rsidRDefault="2F328981" w:rsidP="4426908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Detection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Prevalence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1311         </w:t>
            </w:r>
          </w:p>
          <w:p w14:paraId="6F7255AA" w14:textId="0F920989" w:rsidR="00C30910" w:rsidRPr="44269086" w:rsidRDefault="2F328981" w:rsidP="00C309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Balanced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Accuracy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0.9212</w:t>
            </w:r>
          </w:p>
          <w:p w14:paraId="60885697" w14:textId="7C426417" w:rsidR="2F328981" w:rsidRDefault="2F328981" w:rsidP="00C3091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'Positive' </w:t>
            </w:r>
            <w:proofErr w:type="gramStart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>Class :</w:t>
            </w:r>
            <w:proofErr w:type="gramEnd"/>
            <w:r w:rsidRPr="4426908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es</w:t>
            </w:r>
          </w:p>
        </w:tc>
      </w:tr>
    </w:tbl>
    <w:p w14:paraId="6303D951" w14:textId="77777777" w:rsidR="0076402C" w:rsidRDefault="0076402C" w:rsidP="44269086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C58FC79" w14:textId="193079A3" w:rsidR="6A68CA51" w:rsidRPr="00833B31" w:rsidRDefault="6A68CA51" w:rsidP="00833B31">
      <w:pPr>
        <w:pStyle w:val="Heading2"/>
        <w:rPr>
          <w:sz w:val="24"/>
          <w:szCs w:val="24"/>
        </w:rPr>
      </w:pPr>
      <w:bookmarkStart w:id="10" w:name="_Toc57462561"/>
      <w:r w:rsidRPr="00833B31">
        <w:rPr>
          <w:sz w:val="24"/>
          <w:szCs w:val="24"/>
        </w:rPr>
        <w:t>Comparison</w:t>
      </w:r>
      <w:bookmarkEnd w:id="10"/>
    </w:p>
    <w:p w14:paraId="25903ED3" w14:textId="22F34B26" w:rsidR="641902E9" w:rsidRDefault="641902E9" w:rsidP="00CF129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>When comes to the data analysis most used parameter</w:t>
      </w:r>
      <w:r w:rsidR="00FA0F29">
        <w:rPr>
          <w:rFonts w:ascii="Times New Roman" w:eastAsia="Times New Roman" w:hAnsi="Times New Roman" w:cs="Times New Roman"/>
          <w:sz w:val="24"/>
          <w:szCs w:val="24"/>
        </w:rPr>
        <w:t>s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that define the value of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result </w:t>
      </w:r>
      <w:r w:rsidR="00FA0F29">
        <w:rPr>
          <w:rFonts w:ascii="Times New Roman" w:eastAsia="Times New Roman" w:hAnsi="Times New Roman" w:cs="Times New Roman"/>
          <w:sz w:val="24"/>
          <w:szCs w:val="24"/>
        </w:rPr>
        <w:t xml:space="preserve">are accuracy, specificity, and sensitivity </w:t>
      </w:r>
      <w:r w:rsidR="00FA0F29" w:rsidRPr="00FA0F29">
        <w:rPr>
          <w:rFonts w:ascii="Times New Roman" w:eastAsia="Times New Roman" w:hAnsi="Times New Roman" w:cs="Times New Roman"/>
          <w:sz w:val="24"/>
          <w:szCs w:val="24"/>
        </w:rPr>
        <w:t>(Irizarry, 2019)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A0F29">
        <w:rPr>
          <w:rFonts w:ascii="Times New Roman" w:eastAsia="Times New Roman" w:hAnsi="Times New Roman" w:cs="Times New Roman"/>
          <w:sz w:val="24"/>
          <w:szCs w:val="24"/>
        </w:rPr>
        <w:t xml:space="preserve">Accuracy is </w:t>
      </w:r>
      <w:r w:rsidR="00FA0F29" w:rsidRPr="44269086">
        <w:rPr>
          <w:rFonts w:ascii="Times New Roman" w:eastAsia="Times New Roman" w:hAnsi="Times New Roman" w:cs="Times New Roman"/>
          <w:sz w:val="24"/>
          <w:szCs w:val="24"/>
        </w:rPr>
        <w:t>defining</w:t>
      </w:r>
      <w:r w:rsidR="48DF111A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ratio of accurately labeled</w:t>
      </w:r>
      <w:r w:rsidR="6D35CEEA" w:rsidRPr="442690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639F5DE1" w:rsidRPr="44269086">
        <w:rPr>
          <w:rFonts w:ascii="Times New Roman" w:eastAsia="Times New Roman" w:hAnsi="Times New Roman" w:cs="Times New Roman"/>
          <w:sz w:val="24"/>
          <w:szCs w:val="24"/>
        </w:rPr>
        <w:t xml:space="preserve">Sensitivity is generally the true positive (or recall) (I.e identifying the actual </w:t>
      </w:r>
      <w:r w:rsidR="5A90CAFA" w:rsidRPr="44269086">
        <w:rPr>
          <w:rFonts w:ascii="Times New Roman" w:eastAsia="Times New Roman" w:hAnsi="Times New Roman" w:cs="Times New Roman"/>
          <w:sz w:val="24"/>
          <w:szCs w:val="24"/>
        </w:rPr>
        <w:t xml:space="preserve">positive rate that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5A90CAFA" w:rsidRPr="44269086">
        <w:rPr>
          <w:rFonts w:ascii="Times New Roman" w:eastAsia="Times New Roman" w:hAnsi="Times New Roman" w:cs="Times New Roman"/>
          <w:sz w:val="24"/>
          <w:szCs w:val="24"/>
        </w:rPr>
        <w:t xml:space="preserve">model detected as positive). The more the </w:t>
      </w:r>
      <w:r w:rsidR="45393D6D" w:rsidRPr="44269086">
        <w:rPr>
          <w:rFonts w:ascii="Times New Roman" w:eastAsia="Times New Roman" w:hAnsi="Times New Roman" w:cs="Times New Roman"/>
          <w:sz w:val="24"/>
          <w:szCs w:val="24"/>
        </w:rPr>
        <w:t>sensitivity is higher it shows that the model is good at determining the pos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i</w:t>
      </w:r>
      <w:r w:rsidR="45393D6D" w:rsidRPr="44269086">
        <w:rPr>
          <w:rFonts w:ascii="Times New Roman" w:eastAsia="Times New Roman" w:hAnsi="Times New Roman" w:cs="Times New Roman"/>
          <w:sz w:val="24"/>
          <w:szCs w:val="24"/>
        </w:rPr>
        <w:t xml:space="preserve">tive values </w:t>
      </w:r>
      <w:r w:rsidR="093C54BF" w:rsidRPr="44269086">
        <w:rPr>
          <w:rFonts w:ascii="Times New Roman" w:eastAsia="Times New Roman" w:hAnsi="Times New Roman" w:cs="Times New Roman"/>
          <w:sz w:val="24"/>
          <w:szCs w:val="24"/>
        </w:rPr>
        <w:t xml:space="preserve">accurately. </w:t>
      </w:r>
      <w:r w:rsidR="48D7E0BC" w:rsidRPr="44269086">
        <w:rPr>
          <w:rFonts w:ascii="Times New Roman" w:eastAsia="Times New Roman" w:hAnsi="Times New Roman" w:cs="Times New Roman"/>
          <w:sz w:val="24"/>
          <w:szCs w:val="24"/>
        </w:rPr>
        <w:t xml:space="preserve">Specificity defines the </w:t>
      </w:r>
      <w:r w:rsidR="1A70884F" w:rsidRPr="44269086">
        <w:rPr>
          <w:rFonts w:ascii="Times New Roman" w:eastAsia="Times New Roman" w:hAnsi="Times New Roman" w:cs="Times New Roman"/>
          <w:sz w:val="24"/>
          <w:szCs w:val="24"/>
        </w:rPr>
        <w:t>True Negative (</w:t>
      </w:r>
      <w:proofErr w:type="gramStart"/>
      <w:r w:rsidR="1A70884F" w:rsidRPr="44269086">
        <w:rPr>
          <w:rFonts w:ascii="Times New Roman" w:eastAsia="Times New Roman" w:hAnsi="Times New Roman" w:cs="Times New Roman"/>
          <w:sz w:val="24"/>
          <w:szCs w:val="24"/>
        </w:rPr>
        <w:t>I.e.</w:t>
      </w:r>
      <w:proofErr w:type="gramEnd"/>
      <w:r w:rsidR="1A70884F" w:rsidRPr="44269086">
        <w:rPr>
          <w:rFonts w:ascii="Times New Roman" w:eastAsia="Times New Roman" w:hAnsi="Times New Roman" w:cs="Times New Roman"/>
          <w:sz w:val="24"/>
          <w:szCs w:val="24"/>
        </w:rPr>
        <w:t xml:space="preserve"> Identifying the </w:t>
      </w:r>
      <w:r w:rsidR="0196B5AC" w:rsidRPr="44269086">
        <w:rPr>
          <w:rFonts w:ascii="Times New Roman" w:eastAsia="Times New Roman" w:hAnsi="Times New Roman" w:cs="Times New Roman"/>
          <w:sz w:val="24"/>
          <w:szCs w:val="24"/>
        </w:rPr>
        <w:t>exactly identifying the negative values as negative</w:t>
      </w:r>
      <w:r w:rsidR="1A70884F" w:rsidRPr="44269086">
        <w:rPr>
          <w:rFonts w:ascii="Times New Roman" w:eastAsia="Times New Roman" w:hAnsi="Times New Roman" w:cs="Times New Roman"/>
          <w:sz w:val="24"/>
          <w:szCs w:val="24"/>
        </w:rPr>
        <w:t>)</w:t>
      </w:r>
      <w:r w:rsidR="2E95DDC4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more the specific</w:t>
      </w:r>
      <w:r w:rsidR="52F9B087" w:rsidRPr="44269086">
        <w:rPr>
          <w:rFonts w:ascii="Times New Roman" w:eastAsia="Times New Roman" w:hAnsi="Times New Roman" w:cs="Times New Roman"/>
          <w:sz w:val="24"/>
          <w:szCs w:val="24"/>
        </w:rPr>
        <w:t>ity</w:t>
      </w:r>
      <w:r w:rsidR="2E95DDC4" w:rsidRPr="44269086">
        <w:rPr>
          <w:rFonts w:ascii="Times New Roman" w:eastAsia="Times New Roman" w:hAnsi="Times New Roman" w:cs="Times New Roman"/>
          <w:sz w:val="24"/>
          <w:szCs w:val="24"/>
        </w:rPr>
        <w:t xml:space="preserve"> is higher it shows that the model is good at detecting the negative values</w:t>
      </w:r>
      <w:r w:rsidR="02370AEF" w:rsidRPr="442690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DE1542B" w:rsidRPr="44269086">
        <w:rPr>
          <w:rFonts w:ascii="Times New Roman" w:eastAsia="Times New Roman" w:hAnsi="Times New Roman" w:cs="Times New Roman"/>
          <w:sz w:val="24"/>
          <w:szCs w:val="24"/>
        </w:rPr>
        <w:t>accurately</w:t>
      </w:r>
      <w:r w:rsidR="02370AEF" w:rsidRPr="44269086">
        <w:rPr>
          <w:rFonts w:ascii="Times New Roman" w:eastAsia="Times New Roman" w:hAnsi="Times New Roman" w:cs="Times New Roman"/>
          <w:sz w:val="24"/>
          <w:szCs w:val="24"/>
        </w:rPr>
        <w:t>.</w:t>
      </w:r>
      <w:r w:rsidR="5F7A882E" w:rsidRPr="442690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9B49745" w14:textId="6A96C2D9" w:rsidR="5F7A882E" w:rsidRDefault="5F7A882E" w:rsidP="00CF1294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lastRenderedPageBreak/>
        <w:t>In this case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,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all the three primary factors indicating that the classifier tree is providing better performance than the elastic-net.</w:t>
      </w:r>
    </w:p>
    <w:p w14:paraId="2E0B0261" w14:textId="2313F6DC" w:rsidR="00BA7907" w:rsidRPr="00BA7907" w:rsidRDefault="00BA7907" w:rsidP="00BA7907">
      <w:pPr>
        <w:pStyle w:val="Heading2"/>
        <w:rPr>
          <w:sz w:val="24"/>
          <w:szCs w:val="24"/>
        </w:rPr>
      </w:pPr>
      <w:bookmarkStart w:id="11" w:name="_Toc57462562"/>
      <w:r w:rsidRPr="00BA7907">
        <w:rPr>
          <w:sz w:val="24"/>
          <w:szCs w:val="24"/>
        </w:rPr>
        <w:t>Recommendation</w:t>
      </w:r>
      <w:bookmarkEnd w:id="11"/>
    </w:p>
    <w:p w14:paraId="3CC8BE45" w14:textId="7F618D7C" w:rsidR="00443389" w:rsidRDefault="5F7A882E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The final model that I would deploy would be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classifier tree. There are </w:t>
      </w:r>
      <w:r w:rsidR="00443389">
        <w:rPr>
          <w:rFonts w:ascii="Times New Roman" w:eastAsia="Times New Roman" w:hAnsi="Times New Roman" w:cs="Times New Roman"/>
          <w:sz w:val="24"/>
          <w:szCs w:val="24"/>
        </w:rPr>
        <w:t>4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reasons. Firstly, the working mechanism of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26BDB381" w:rsidRPr="44269086">
        <w:rPr>
          <w:rFonts w:ascii="Times New Roman" w:eastAsia="Times New Roman" w:hAnsi="Times New Roman" w:cs="Times New Roman"/>
          <w:sz w:val="24"/>
          <w:szCs w:val="24"/>
        </w:rPr>
        <w:t>classifier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tree</w:t>
      </w:r>
      <w:r w:rsidR="068D27DE" w:rsidRPr="44269086">
        <w:rPr>
          <w:rFonts w:ascii="Times New Roman" w:eastAsia="Times New Roman" w:hAnsi="Times New Roman" w:cs="Times New Roman"/>
          <w:sz w:val="24"/>
          <w:szCs w:val="24"/>
        </w:rPr>
        <w:t xml:space="preserve"> with CP parameter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B0EEB59" w:rsidRPr="44269086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5BCE1391" w:rsidRPr="44269086">
        <w:rPr>
          <w:rFonts w:ascii="Times New Roman" w:eastAsia="Times New Roman" w:hAnsi="Times New Roman" w:cs="Times New Roman"/>
          <w:sz w:val="24"/>
          <w:szCs w:val="24"/>
        </w:rPr>
        <w:t>classifier</w:t>
      </w:r>
      <w:r w:rsidR="0B0EEB59" w:rsidRPr="44269086">
        <w:rPr>
          <w:rFonts w:ascii="Times New Roman" w:eastAsia="Times New Roman" w:hAnsi="Times New Roman" w:cs="Times New Roman"/>
          <w:sz w:val="24"/>
          <w:szCs w:val="24"/>
        </w:rPr>
        <w:t xml:space="preserve"> tree does not require balanced, and/or pre-processed data. So even if </w:t>
      </w:r>
      <w:r w:rsidR="116625F4" w:rsidRPr="44269086">
        <w:rPr>
          <w:rFonts w:ascii="Times New Roman" w:eastAsia="Times New Roman" w:hAnsi="Times New Roman" w:cs="Times New Roman"/>
          <w:sz w:val="24"/>
          <w:szCs w:val="24"/>
        </w:rPr>
        <w:t>some data</w:t>
      </w:r>
      <w:r w:rsidR="0B0EEB59" w:rsidRPr="44269086">
        <w:rPr>
          <w:rFonts w:ascii="Times New Roman" w:eastAsia="Times New Roman" w:hAnsi="Times New Roman" w:cs="Times New Roman"/>
          <w:sz w:val="24"/>
          <w:szCs w:val="24"/>
        </w:rPr>
        <w:t xml:space="preserve"> is missing the </w:t>
      </w:r>
      <w:r w:rsidR="3921901E" w:rsidRPr="44269086">
        <w:rPr>
          <w:rFonts w:ascii="Times New Roman" w:eastAsia="Times New Roman" w:hAnsi="Times New Roman" w:cs="Times New Roman"/>
          <w:sz w:val="24"/>
          <w:szCs w:val="24"/>
        </w:rPr>
        <w:t>classifier</w:t>
      </w:r>
      <w:r w:rsidR="0B0EEB59" w:rsidRPr="44269086">
        <w:rPr>
          <w:rFonts w:ascii="Times New Roman" w:eastAsia="Times New Roman" w:hAnsi="Times New Roman" w:cs="Times New Roman"/>
          <w:sz w:val="24"/>
          <w:szCs w:val="24"/>
        </w:rPr>
        <w:t xml:space="preserve"> tree will not get any downgrades in terms of perfor</w:t>
      </w:r>
      <w:r w:rsidR="563A5A55" w:rsidRPr="44269086">
        <w:rPr>
          <w:rFonts w:ascii="Times New Roman" w:eastAsia="Times New Roman" w:hAnsi="Times New Roman" w:cs="Times New Roman"/>
          <w:sz w:val="24"/>
          <w:szCs w:val="24"/>
        </w:rPr>
        <w:t xml:space="preserve">mance and efficiency. </w:t>
      </w:r>
      <w:r w:rsidR="5D8E6834" w:rsidRPr="44269086">
        <w:rPr>
          <w:rFonts w:ascii="Times New Roman" w:eastAsia="Times New Roman" w:hAnsi="Times New Roman" w:cs="Times New Roman"/>
          <w:sz w:val="24"/>
          <w:szCs w:val="24"/>
        </w:rPr>
        <w:t>Secondly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,</w:t>
      </w:r>
      <w:r w:rsidR="5D8E6834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results that I have received during the test clearly showing the three main factors (accuracy, sensitivity, and specificity) that define the quality</w:t>
      </w:r>
      <w:r w:rsidR="2F564D60" w:rsidRPr="44269086">
        <w:rPr>
          <w:rFonts w:ascii="Times New Roman" w:eastAsia="Times New Roman" w:hAnsi="Times New Roman" w:cs="Times New Roman"/>
          <w:sz w:val="24"/>
          <w:szCs w:val="24"/>
        </w:rPr>
        <w:t xml:space="preserve"> of a model is better than comparing with elastic-net. </w:t>
      </w:r>
    </w:p>
    <w:p w14:paraId="0C210079" w14:textId="7F7C118B" w:rsidR="5F7A882E" w:rsidRDefault="799C9420" w:rsidP="00831B0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4269086">
        <w:rPr>
          <w:rFonts w:ascii="Times New Roman" w:eastAsia="Times New Roman" w:hAnsi="Times New Roman" w:cs="Times New Roman"/>
          <w:sz w:val="24"/>
          <w:szCs w:val="24"/>
        </w:rPr>
        <w:t>Also, in general, during the decision process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,</w:t>
      </w:r>
      <w:r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classifier tree </w:t>
      </w:r>
      <w:r w:rsidR="620BD2BA" w:rsidRPr="44269086">
        <w:rPr>
          <w:rFonts w:ascii="Times New Roman" w:eastAsia="Times New Roman" w:hAnsi="Times New Roman" w:cs="Times New Roman"/>
          <w:sz w:val="24"/>
          <w:szCs w:val="24"/>
        </w:rPr>
        <w:t>divide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s</w:t>
      </w:r>
      <w:r w:rsidR="620BD2BA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space into multiple smaller places which provides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A11288F" w:rsidRPr="44269086">
        <w:rPr>
          <w:rFonts w:ascii="Times New Roman" w:eastAsia="Times New Roman" w:hAnsi="Times New Roman" w:cs="Times New Roman"/>
          <w:sz w:val="24"/>
          <w:szCs w:val="24"/>
        </w:rPr>
        <w:t xml:space="preserve">wider </w:t>
      </w:r>
      <w:r w:rsidR="00443389" w:rsidRPr="44269086">
        <w:rPr>
          <w:rFonts w:ascii="Times New Roman" w:eastAsia="Times New Roman" w:hAnsi="Times New Roman" w:cs="Times New Roman"/>
          <w:sz w:val="24"/>
          <w:szCs w:val="24"/>
        </w:rPr>
        <w:t>perspective</w:t>
      </w:r>
      <w:r w:rsidR="0A11288F" w:rsidRPr="44269086">
        <w:rPr>
          <w:rFonts w:ascii="Times New Roman" w:eastAsia="Times New Roman" w:hAnsi="Times New Roman" w:cs="Times New Roman"/>
          <w:sz w:val="24"/>
          <w:szCs w:val="24"/>
        </w:rPr>
        <w:t>, whereas elastic-regression separate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s</w:t>
      </w:r>
      <w:r w:rsidR="0A11288F" w:rsidRPr="44269086">
        <w:rPr>
          <w:rFonts w:ascii="Times New Roman" w:eastAsia="Times New Roman" w:hAnsi="Times New Roman" w:cs="Times New Roman"/>
          <w:sz w:val="24"/>
          <w:szCs w:val="24"/>
        </w:rPr>
        <w:t xml:space="preserve"> the space by a single line. </w:t>
      </w:r>
      <w:r w:rsidR="51D2D9C1" w:rsidRPr="44269086">
        <w:rPr>
          <w:rFonts w:ascii="Times New Roman" w:eastAsia="Times New Roman" w:hAnsi="Times New Roman" w:cs="Times New Roman"/>
          <w:sz w:val="24"/>
          <w:szCs w:val="24"/>
        </w:rPr>
        <w:t xml:space="preserve">When considering the nature application (email spam detection in this case) the volume of data would be higher, so using the </w:t>
      </w:r>
      <w:r w:rsidR="00443389" w:rsidRPr="44269086">
        <w:rPr>
          <w:rFonts w:ascii="Times New Roman" w:eastAsia="Times New Roman" w:hAnsi="Times New Roman" w:cs="Times New Roman"/>
          <w:sz w:val="24"/>
          <w:szCs w:val="24"/>
        </w:rPr>
        <w:t>classifier</w:t>
      </w:r>
      <w:r w:rsidR="51D2D9C1" w:rsidRPr="44269086">
        <w:rPr>
          <w:rFonts w:ascii="Times New Roman" w:eastAsia="Times New Roman" w:hAnsi="Times New Roman" w:cs="Times New Roman"/>
          <w:sz w:val="24"/>
          <w:szCs w:val="24"/>
        </w:rPr>
        <w:t xml:space="preserve"> tree make the </w:t>
      </w:r>
      <w:r w:rsidR="00443389" w:rsidRPr="44269086">
        <w:rPr>
          <w:rFonts w:ascii="Times New Roman" w:eastAsia="Times New Roman" w:hAnsi="Times New Roman" w:cs="Times New Roman"/>
          <w:sz w:val="24"/>
          <w:szCs w:val="24"/>
        </w:rPr>
        <w:t>division</w:t>
      </w:r>
      <w:r w:rsidR="51D2D9C1" w:rsidRPr="44269086">
        <w:rPr>
          <w:rFonts w:ascii="Times New Roman" w:eastAsia="Times New Roman" w:hAnsi="Times New Roman" w:cs="Times New Roman"/>
          <w:sz w:val="24"/>
          <w:szCs w:val="24"/>
        </w:rPr>
        <w:t xml:space="preserve"> better and increase the accura</w:t>
      </w:r>
      <w:r w:rsidR="7639B3E8" w:rsidRPr="44269086">
        <w:rPr>
          <w:rFonts w:ascii="Times New Roman" w:eastAsia="Times New Roman" w:hAnsi="Times New Roman" w:cs="Times New Roman"/>
          <w:sz w:val="24"/>
          <w:szCs w:val="24"/>
        </w:rPr>
        <w:t xml:space="preserve">cy. </w:t>
      </w:r>
      <w:r w:rsidR="00443389">
        <w:rPr>
          <w:rFonts w:ascii="Times New Roman" w:eastAsia="Times New Roman" w:hAnsi="Times New Roman" w:cs="Times New Roman"/>
          <w:sz w:val="24"/>
          <w:szCs w:val="24"/>
        </w:rPr>
        <w:t xml:space="preserve">Fourthly, easy to use for this specific email spam application, classifier tree requires simple math and </w:t>
      </w:r>
      <w:proofErr w:type="gramStart"/>
      <w:r w:rsidR="00443389">
        <w:rPr>
          <w:rFonts w:ascii="Times New Roman" w:eastAsia="Times New Roman" w:hAnsi="Times New Roman" w:cs="Times New Roman"/>
          <w:sz w:val="24"/>
          <w:szCs w:val="24"/>
        </w:rPr>
        <w:t>doesn’t</w:t>
      </w:r>
      <w:proofErr w:type="gramEnd"/>
      <w:r w:rsidR="00443389">
        <w:rPr>
          <w:rFonts w:ascii="Times New Roman" w:eastAsia="Times New Roman" w:hAnsi="Times New Roman" w:cs="Times New Roman"/>
          <w:sz w:val="24"/>
          <w:szCs w:val="24"/>
        </w:rPr>
        <w:t xml:space="preserve"> need specific complex math algorithms, so when the email spam detection application encounters any programming logic errors in mid of operations troubleshooting becomes </w:t>
      </w:r>
      <w:r w:rsidR="00673F50">
        <w:rPr>
          <w:rFonts w:ascii="Times New Roman" w:eastAsia="Times New Roman" w:hAnsi="Times New Roman" w:cs="Times New Roman"/>
          <w:sz w:val="24"/>
          <w:szCs w:val="24"/>
        </w:rPr>
        <w:t>easier</w:t>
      </w:r>
      <w:r w:rsidR="00443389">
        <w:rPr>
          <w:rFonts w:ascii="Times New Roman" w:eastAsia="Times New Roman" w:hAnsi="Times New Roman" w:cs="Times New Roman"/>
          <w:sz w:val="24"/>
          <w:szCs w:val="24"/>
        </w:rPr>
        <w:t xml:space="preserve"> which is a good thing for business continuity</w:t>
      </w:r>
      <w:r w:rsidR="00831B01">
        <w:rPr>
          <w:rFonts w:ascii="Times New Roman" w:eastAsia="Times New Roman" w:hAnsi="Times New Roman" w:cs="Times New Roman"/>
          <w:sz w:val="24"/>
          <w:szCs w:val="24"/>
        </w:rPr>
        <w:t>.</w:t>
      </w:r>
      <w:r w:rsidR="004433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31F191D" w14:textId="0AF9237F" w:rsidR="0014085F" w:rsidRDefault="0014085F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D383ED" w14:textId="5778C4D5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F23FFE3" w14:textId="331C7F82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54621C" w14:textId="2B44BBBE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E32D43" w14:textId="544C1085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22AC77" w14:textId="1E3F0528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2B5A4A6" w14:textId="3D7A5B55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0E9C6E" w14:textId="3D93E58D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DA37E6" w14:textId="1AB9B7DC" w:rsidR="00214A0A" w:rsidRDefault="00214A0A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CF2B31" w14:textId="77777777" w:rsidR="00831B01" w:rsidRDefault="00831B01" w:rsidP="44269086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0E583D" w14:textId="250DA68C" w:rsidR="0014085F" w:rsidRPr="0014085F" w:rsidRDefault="0014085F" w:rsidP="00BA7907">
      <w:pPr>
        <w:pStyle w:val="Heading1"/>
      </w:pPr>
      <w:bookmarkStart w:id="12" w:name="_Toc57462563"/>
      <w:r w:rsidRPr="0014085F">
        <w:lastRenderedPageBreak/>
        <w:t>References</w:t>
      </w:r>
      <w:bookmarkEnd w:id="12"/>
    </w:p>
    <w:p w14:paraId="665C1385" w14:textId="77777777" w:rsidR="0014085F" w:rsidRPr="0014085F" w:rsidRDefault="0014085F" w:rsidP="0014085F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085F">
        <w:rPr>
          <w:rFonts w:ascii="Times New Roman" w:eastAsia="Times New Roman" w:hAnsi="Times New Roman" w:cs="Times New Roman"/>
          <w:color w:val="000000"/>
          <w:sz w:val="24"/>
          <w:szCs w:val="24"/>
        </w:rPr>
        <w:t>CFI. Elastic Net - Overview, Geometry, and Regularization. Retrieved 25 November 2020, from https://corporatefinanceinstitute.com/resources/knowledge/other/elastic-net/</w:t>
      </w:r>
    </w:p>
    <w:p w14:paraId="7565BCB7" w14:textId="77777777" w:rsidR="0014085F" w:rsidRPr="0014085F" w:rsidRDefault="0014085F" w:rsidP="0014085F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08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hiraj, K. (2019). Top 5 advantages and disadvantages of Decision Tree Algorithm [Blog]. Retrieved from </w:t>
      </w:r>
      <w:proofErr w:type="gramStart"/>
      <w:r w:rsidRPr="0014085F">
        <w:rPr>
          <w:rFonts w:ascii="Times New Roman" w:eastAsia="Times New Roman" w:hAnsi="Times New Roman" w:cs="Times New Roman"/>
          <w:color w:val="000000"/>
          <w:sz w:val="24"/>
          <w:szCs w:val="24"/>
        </w:rPr>
        <w:t>https://dhirajkumarblog.medium.com/top-5-advantages-and-disadvantages-of-decision-tree-algorithm-428ebd199d9a</w:t>
      </w:r>
      <w:proofErr w:type="gramEnd"/>
    </w:p>
    <w:p w14:paraId="5B05ABCB" w14:textId="77777777" w:rsidR="0014085F" w:rsidRPr="0014085F" w:rsidRDefault="0014085F" w:rsidP="0014085F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085F">
        <w:rPr>
          <w:rFonts w:ascii="Times New Roman" w:eastAsia="Times New Roman" w:hAnsi="Times New Roman" w:cs="Times New Roman"/>
          <w:color w:val="000000"/>
          <w:sz w:val="24"/>
          <w:szCs w:val="24"/>
        </w:rPr>
        <w:t>Dhruve. (2020). Elastic Net Regression in R Programming - GeeksforGeeks. Retrieved 25 November 2020, from https://www.geeksforgeeks.org/elastic-net-regression-in-r-programming/</w:t>
      </w:r>
    </w:p>
    <w:p w14:paraId="039C7992" w14:textId="14D803E8" w:rsidR="0014085F" w:rsidRDefault="0014085F" w:rsidP="0014085F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4085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evor, H. glmnet function | R Documentation. Retrieved 25 November 2020, from </w:t>
      </w:r>
      <w:r w:rsidR="00771607" w:rsidRPr="00771607">
        <w:rPr>
          <w:rFonts w:ascii="Times New Roman" w:eastAsia="Times New Roman" w:hAnsi="Times New Roman" w:cs="Times New Roman"/>
          <w:color w:val="000000"/>
          <w:sz w:val="24"/>
          <w:szCs w:val="24"/>
        </w:rPr>
        <w:t>https://www.rdocumentation.org/packages/glmnet/versions/4.0-2/topics/glmnet</w:t>
      </w:r>
    </w:p>
    <w:p w14:paraId="466EDBA0" w14:textId="5FE36545" w:rsidR="00771607" w:rsidRDefault="00771607" w:rsidP="0014085F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71607">
        <w:rPr>
          <w:rFonts w:ascii="Times New Roman" w:eastAsia="Times New Roman" w:hAnsi="Times New Roman" w:cs="Times New Roman"/>
          <w:color w:val="000000"/>
          <w:sz w:val="24"/>
          <w:szCs w:val="24"/>
        </w:rPr>
        <w:t>Irizarry, R. (2019). Introduction to data science (1st ed., p. Chapter 27). Chapman and Hall/CRC; 1st edition.</w:t>
      </w:r>
    </w:p>
    <w:p w14:paraId="31B0EF3E" w14:textId="3F235004" w:rsidR="00A32742" w:rsidRDefault="002C3FDB" w:rsidP="0014085F">
      <w:pPr>
        <w:spacing w:after="180" w:line="240" w:lineRule="auto"/>
        <w:ind w:left="45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Le, J (2018)</w:t>
      </w:r>
      <w:r w:rsidRPr="002C3FDB">
        <w:t xml:space="preserve"> </w:t>
      </w:r>
      <w:r w:rsidRPr="002C3FDB">
        <w:rPr>
          <w:rFonts w:ascii="Times New Roman" w:eastAsia="Times New Roman" w:hAnsi="Times New Roman" w:cs="Times New Roman"/>
          <w:color w:val="000000"/>
          <w:sz w:val="24"/>
          <w:szCs w:val="24"/>
        </w:rPr>
        <w:t>Decision Trees in 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Retrieved from, </w:t>
      </w:r>
      <w:r w:rsidRPr="002C3FDB">
        <w:rPr>
          <w:rFonts w:ascii="Times New Roman" w:eastAsia="Times New Roman" w:hAnsi="Times New Roman" w:cs="Times New Roman"/>
          <w:color w:val="000000"/>
          <w:sz w:val="24"/>
          <w:szCs w:val="24"/>
        </w:rPr>
        <w:t>https://www.datacamp.com/community/tutorials/decision-trees-R</w:t>
      </w:r>
    </w:p>
    <w:p w14:paraId="6FB62FA7" w14:textId="39BFE8D4" w:rsidR="002C3FDB" w:rsidRDefault="002C3FDB" w:rsidP="002C3FDB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3FDB">
        <w:rPr>
          <w:rFonts w:ascii="Times New Roman" w:eastAsia="Times New Roman" w:hAnsi="Times New Roman" w:cs="Times New Roman"/>
          <w:sz w:val="24"/>
          <w:szCs w:val="24"/>
        </w:rPr>
        <w:t>Olesza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M (2019) </w:t>
      </w:r>
      <w:r w:rsidRPr="002C3FDB">
        <w:rPr>
          <w:rFonts w:ascii="Times New Roman" w:eastAsia="Times New Roman" w:hAnsi="Times New Roman" w:cs="Times New Roman"/>
          <w:sz w:val="24"/>
          <w:szCs w:val="24"/>
        </w:rPr>
        <w:t>Regularization: Ridge, Lasso and Elastic N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46299">
        <w:rPr>
          <w:rFonts w:ascii="Times New Roman" w:eastAsia="Times New Roman" w:hAnsi="Times New Roman" w:cs="Times New Roman"/>
          <w:sz w:val="24"/>
          <w:szCs w:val="24"/>
        </w:rPr>
        <w:t>Retriev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</w:t>
      </w:r>
    </w:p>
    <w:p w14:paraId="0DF8900D" w14:textId="26F54FEA" w:rsidR="002C3FDB" w:rsidRPr="002C3FDB" w:rsidRDefault="002C3FDB" w:rsidP="002C3FDB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</w:t>
      </w:r>
      <w:r w:rsidRPr="002C3FDB">
        <w:rPr>
          <w:rFonts w:ascii="Times New Roman" w:eastAsia="Times New Roman" w:hAnsi="Times New Roman" w:cs="Times New Roman"/>
          <w:color w:val="000000"/>
          <w:sz w:val="24"/>
          <w:szCs w:val="24"/>
        </w:rPr>
        <w:t>https://www.datacamp.com/community/tutorials/tutorial-ridge-lasso-elastic-net</w:t>
      </w:r>
    </w:p>
    <w:p w14:paraId="17F4A11E" w14:textId="278C7200" w:rsidR="0014085F" w:rsidRDefault="0014085F" w:rsidP="002C3FD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sectPr w:rsidR="0014085F" w:rsidSect="002932B5">
      <w:footerReference w:type="default" r:id="rId7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825A0" w14:textId="77777777" w:rsidR="002F7369" w:rsidRDefault="002F7369" w:rsidP="00833B31">
      <w:pPr>
        <w:spacing w:after="0" w:line="240" w:lineRule="auto"/>
      </w:pPr>
      <w:r>
        <w:separator/>
      </w:r>
    </w:p>
  </w:endnote>
  <w:endnote w:type="continuationSeparator" w:id="0">
    <w:p w14:paraId="4D8F3B95" w14:textId="77777777" w:rsidR="002F7369" w:rsidRDefault="002F7369" w:rsidP="00833B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65731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8ED34" w14:textId="4AC52361" w:rsidR="002932B5" w:rsidRDefault="002932B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38CEF7" w14:textId="77777777" w:rsidR="002932B5" w:rsidRDefault="002932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D4FAC" w14:textId="77777777" w:rsidR="002F7369" w:rsidRDefault="002F7369" w:rsidP="00833B31">
      <w:pPr>
        <w:spacing w:after="0" w:line="240" w:lineRule="auto"/>
      </w:pPr>
      <w:r>
        <w:separator/>
      </w:r>
    </w:p>
  </w:footnote>
  <w:footnote w:type="continuationSeparator" w:id="0">
    <w:p w14:paraId="51687223" w14:textId="77777777" w:rsidR="002F7369" w:rsidRDefault="002F7369" w:rsidP="00833B31">
      <w:pPr>
        <w:spacing w:after="0" w:line="240" w:lineRule="auto"/>
      </w:pPr>
      <w:r>
        <w:continuationSeparator/>
      </w:r>
    </w:p>
  </w:footnote>
</w:footnotes>
</file>

<file path=word/intelligence.xml><?xml version="1.0" encoding="utf-8"?>
<int:Intelligence xmlns:oel="http://schemas.microsoft.com/office/2019/extlst" xmlns:int="http://schemas.microsoft.com/office/intelligence/2019/intelligence">
  <int:IntelligenceSettings>
    <int:extLst>
      <oel:ext uri="74B372B9-2EFF-4315-9A3F-32BA87CA82B1">
        <int:Goals Version="1" Formality="1"/>
      </oel:ext>
    </int:extLst>
  </int:IntelligenceSettings>
  <int:Manifest/>
  <int:Observations/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NDMxNDA1MDc0MjBX0lEKTi0uzszPAykwrAUACrshMywAAAA="/>
  </w:docVars>
  <w:rsids>
    <w:rsidRoot w:val="2C7FF5FC"/>
    <w:rsid w:val="00070494"/>
    <w:rsid w:val="000C29AD"/>
    <w:rsid w:val="0014085F"/>
    <w:rsid w:val="00214A0A"/>
    <w:rsid w:val="00221246"/>
    <w:rsid w:val="002932B5"/>
    <w:rsid w:val="002C3FDB"/>
    <w:rsid w:val="002F7369"/>
    <w:rsid w:val="0032A2C5"/>
    <w:rsid w:val="003D6F2A"/>
    <w:rsid w:val="00443389"/>
    <w:rsid w:val="005375C1"/>
    <w:rsid w:val="00546299"/>
    <w:rsid w:val="00673F50"/>
    <w:rsid w:val="0067491E"/>
    <w:rsid w:val="0076402C"/>
    <w:rsid w:val="00771607"/>
    <w:rsid w:val="00831B01"/>
    <w:rsid w:val="00833B31"/>
    <w:rsid w:val="00891E65"/>
    <w:rsid w:val="0094721E"/>
    <w:rsid w:val="00A32742"/>
    <w:rsid w:val="00A950F0"/>
    <w:rsid w:val="00B2026F"/>
    <w:rsid w:val="00BA7907"/>
    <w:rsid w:val="00C30910"/>
    <w:rsid w:val="00CF1294"/>
    <w:rsid w:val="00D66F0E"/>
    <w:rsid w:val="00FA0F29"/>
    <w:rsid w:val="010D563C"/>
    <w:rsid w:val="019275AC"/>
    <w:rsid w:val="0196B5AC"/>
    <w:rsid w:val="0203197F"/>
    <w:rsid w:val="02058C8F"/>
    <w:rsid w:val="02370AEF"/>
    <w:rsid w:val="0246997D"/>
    <w:rsid w:val="0275AA38"/>
    <w:rsid w:val="02D9B3E9"/>
    <w:rsid w:val="05689837"/>
    <w:rsid w:val="05866AAE"/>
    <w:rsid w:val="05B077F0"/>
    <w:rsid w:val="068D27DE"/>
    <w:rsid w:val="093C54BF"/>
    <w:rsid w:val="09A99779"/>
    <w:rsid w:val="0A11288F"/>
    <w:rsid w:val="0A88228B"/>
    <w:rsid w:val="0AC6D814"/>
    <w:rsid w:val="0B0EEB59"/>
    <w:rsid w:val="0CBD091B"/>
    <w:rsid w:val="0D73AA1C"/>
    <w:rsid w:val="0E46572C"/>
    <w:rsid w:val="0E5F7F89"/>
    <w:rsid w:val="0F76A499"/>
    <w:rsid w:val="10FC78E3"/>
    <w:rsid w:val="116625F4"/>
    <w:rsid w:val="1197204B"/>
    <w:rsid w:val="126191FF"/>
    <w:rsid w:val="12916F03"/>
    <w:rsid w:val="12B3FD3A"/>
    <w:rsid w:val="1332F0AC"/>
    <w:rsid w:val="13E2EBA0"/>
    <w:rsid w:val="14B0CF60"/>
    <w:rsid w:val="14D5328A"/>
    <w:rsid w:val="15150CBE"/>
    <w:rsid w:val="152D72D3"/>
    <w:rsid w:val="15FEF46D"/>
    <w:rsid w:val="16158E98"/>
    <w:rsid w:val="16D6B8D0"/>
    <w:rsid w:val="16FCC4C4"/>
    <w:rsid w:val="171608AD"/>
    <w:rsid w:val="18322CAB"/>
    <w:rsid w:val="186A052E"/>
    <w:rsid w:val="194DDE60"/>
    <w:rsid w:val="1951200F"/>
    <w:rsid w:val="1A70884F"/>
    <w:rsid w:val="1AE9AEC1"/>
    <w:rsid w:val="1B24DA34"/>
    <w:rsid w:val="1C3DCAC4"/>
    <w:rsid w:val="1CA53344"/>
    <w:rsid w:val="1D078783"/>
    <w:rsid w:val="1D2522D5"/>
    <w:rsid w:val="1D9659E8"/>
    <w:rsid w:val="1DB2F1F0"/>
    <w:rsid w:val="1DBC68CA"/>
    <w:rsid w:val="1DE1542B"/>
    <w:rsid w:val="2115755F"/>
    <w:rsid w:val="2136620E"/>
    <w:rsid w:val="219C093E"/>
    <w:rsid w:val="22444313"/>
    <w:rsid w:val="241C7CCC"/>
    <w:rsid w:val="245903BC"/>
    <w:rsid w:val="24D3AA00"/>
    <w:rsid w:val="24DA5D03"/>
    <w:rsid w:val="252768B6"/>
    <w:rsid w:val="25BE9724"/>
    <w:rsid w:val="2603F76D"/>
    <w:rsid w:val="2609D331"/>
    <w:rsid w:val="2632ED2D"/>
    <w:rsid w:val="26BBE309"/>
    <w:rsid w:val="26BDB381"/>
    <w:rsid w:val="26C33917"/>
    <w:rsid w:val="2A75F45D"/>
    <w:rsid w:val="2AD16E62"/>
    <w:rsid w:val="2AF52796"/>
    <w:rsid w:val="2B1F6E24"/>
    <w:rsid w:val="2B4FD5AA"/>
    <w:rsid w:val="2B5ED47E"/>
    <w:rsid w:val="2C582806"/>
    <w:rsid w:val="2C5CAFFA"/>
    <w:rsid w:val="2C7FF5FC"/>
    <w:rsid w:val="2D97F352"/>
    <w:rsid w:val="2DDAD00A"/>
    <w:rsid w:val="2E570EE6"/>
    <w:rsid w:val="2E95DDC4"/>
    <w:rsid w:val="2EDEFAAC"/>
    <w:rsid w:val="2EE693CC"/>
    <w:rsid w:val="2F328981"/>
    <w:rsid w:val="2F564D60"/>
    <w:rsid w:val="2F9450BC"/>
    <w:rsid w:val="30C24144"/>
    <w:rsid w:val="32966B80"/>
    <w:rsid w:val="33465B3D"/>
    <w:rsid w:val="336940C7"/>
    <w:rsid w:val="342897FF"/>
    <w:rsid w:val="343C7B15"/>
    <w:rsid w:val="3469A660"/>
    <w:rsid w:val="34AEA257"/>
    <w:rsid w:val="35991FE5"/>
    <w:rsid w:val="3921901E"/>
    <w:rsid w:val="3A1398ED"/>
    <w:rsid w:val="3A54C08A"/>
    <w:rsid w:val="3B693B50"/>
    <w:rsid w:val="3C728222"/>
    <w:rsid w:val="3D051E67"/>
    <w:rsid w:val="401B459A"/>
    <w:rsid w:val="436AC486"/>
    <w:rsid w:val="44269086"/>
    <w:rsid w:val="443815BC"/>
    <w:rsid w:val="446822DE"/>
    <w:rsid w:val="45393D6D"/>
    <w:rsid w:val="4545FC8A"/>
    <w:rsid w:val="4611B41E"/>
    <w:rsid w:val="46152283"/>
    <w:rsid w:val="46AEF50A"/>
    <w:rsid w:val="46E94C23"/>
    <w:rsid w:val="48D7E0BC"/>
    <w:rsid w:val="48DF111A"/>
    <w:rsid w:val="49BB3CEA"/>
    <w:rsid w:val="4B000FF5"/>
    <w:rsid w:val="4B2A3191"/>
    <w:rsid w:val="4B5A7962"/>
    <w:rsid w:val="4BCD748A"/>
    <w:rsid w:val="4C032DEB"/>
    <w:rsid w:val="4C094809"/>
    <w:rsid w:val="4C11532C"/>
    <w:rsid w:val="4CC601F2"/>
    <w:rsid w:val="4D87E465"/>
    <w:rsid w:val="4E032D9D"/>
    <w:rsid w:val="4F38E114"/>
    <w:rsid w:val="50142AB0"/>
    <w:rsid w:val="50665EF1"/>
    <w:rsid w:val="50BA2E1F"/>
    <w:rsid w:val="50D4B175"/>
    <w:rsid w:val="51D2D9C1"/>
    <w:rsid w:val="51E048E1"/>
    <w:rsid w:val="52BD7663"/>
    <w:rsid w:val="52F9B087"/>
    <w:rsid w:val="5339E810"/>
    <w:rsid w:val="534BCB72"/>
    <w:rsid w:val="534FE1C9"/>
    <w:rsid w:val="547813F7"/>
    <w:rsid w:val="558338DF"/>
    <w:rsid w:val="559C5C24"/>
    <w:rsid w:val="563A5A55"/>
    <w:rsid w:val="56805610"/>
    <w:rsid w:val="56C07698"/>
    <w:rsid w:val="57356F16"/>
    <w:rsid w:val="5746A9ED"/>
    <w:rsid w:val="5790E786"/>
    <w:rsid w:val="57F79BE8"/>
    <w:rsid w:val="58E0AFC9"/>
    <w:rsid w:val="5907862D"/>
    <w:rsid w:val="596AD495"/>
    <w:rsid w:val="5A20745F"/>
    <w:rsid w:val="5A90CAFA"/>
    <w:rsid w:val="5AB6AA60"/>
    <w:rsid w:val="5B2BD198"/>
    <w:rsid w:val="5BCE1391"/>
    <w:rsid w:val="5BE5D313"/>
    <w:rsid w:val="5C728092"/>
    <w:rsid w:val="5D8E6834"/>
    <w:rsid w:val="5F178398"/>
    <w:rsid w:val="5F5BAC2E"/>
    <w:rsid w:val="5F76DC19"/>
    <w:rsid w:val="5F7A882E"/>
    <w:rsid w:val="5FA39246"/>
    <w:rsid w:val="60DD7DB1"/>
    <w:rsid w:val="620BD2BA"/>
    <w:rsid w:val="623A3B63"/>
    <w:rsid w:val="639F5DE1"/>
    <w:rsid w:val="63A7BE73"/>
    <w:rsid w:val="63C75D20"/>
    <w:rsid w:val="641902E9"/>
    <w:rsid w:val="650A7280"/>
    <w:rsid w:val="6512B637"/>
    <w:rsid w:val="654C0F70"/>
    <w:rsid w:val="6A68CA51"/>
    <w:rsid w:val="6A99E7F4"/>
    <w:rsid w:val="6B825386"/>
    <w:rsid w:val="6BA3A4A0"/>
    <w:rsid w:val="6C2106D9"/>
    <w:rsid w:val="6D35CEEA"/>
    <w:rsid w:val="6DE7826F"/>
    <w:rsid w:val="6E93670C"/>
    <w:rsid w:val="6F021CD8"/>
    <w:rsid w:val="71A105C0"/>
    <w:rsid w:val="71EEB7FF"/>
    <w:rsid w:val="73A46182"/>
    <w:rsid w:val="73AAE440"/>
    <w:rsid w:val="73C640FF"/>
    <w:rsid w:val="74375B2B"/>
    <w:rsid w:val="7639B3E8"/>
    <w:rsid w:val="764F375C"/>
    <w:rsid w:val="7997642A"/>
    <w:rsid w:val="799C9420"/>
    <w:rsid w:val="7B33348B"/>
    <w:rsid w:val="7BB201CE"/>
    <w:rsid w:val="7D5598CB"/>
    <w:rsid w:val="7EA64087"/>
    <w:rsid w:val="7EACD7DF"/>
    <w:rsid w:val="7EF956B2"/>
    <w:rsid w:val="7F1AD041"/>
    <w:rsid w:val="7F21F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FF5FC"/>
  <w15:chartTrackingRefBased/>
  <w15:docId w15:val="{E8D67181-35AD-467E-9B1A-D4FBD5EC94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B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408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9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9AD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4085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140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7160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33B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33B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B31"/>
  </w:style>
  <w:style w:type="paragraph" w:styleId="Footer">
    <w:name w:val="footer"/>
    <w:basedOn w:val="Normal"/>
    <w:link w:val="FooterChar"/>
    <w:uiPriority w:val="99"/>
    <w:unhideWhenUsed/>
    <w:rsid w:val="00833B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B31"/>
  </w:style>
  <w:style w:type="paragraph" w:styleId="TOCHeading">
    <w:name w:val="TOC Heading"/>
    <w:basedOn w:val="Heading1"/>
    <w:next w:val="Normal"/>
    <w:uiPriority w:val="39"/>
    <w:unhideWhenUsed/>
    <w:qFormat/>
    <w:rsid w:val="00D66F0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6F0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6F0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3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403a5f28588b4854" Type="http://schemas.microsoft.com/office/2019/09/relationships/intelligence" Target="intelligenc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0FCCE-64C1-4295-AE8F-F868CD810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6</Pages>
  <Words>1593</Words>
  <Characters>908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ahl DAVID SELVAM</dc:creator>
  <cp:keywords/>
  <dc:description/>
  <cp:lastModifiedBy>Visahl DAVID SELVAM</cp:lastModifiedBy>
  <cp:revision>40</cp:revision>
  <dcterms:created xsi:type="dcterms:W3CDTF">2020-11-24T08:33:00Z</dcterms:created>
  <dcterms:modified xsi:type="dcterms:W3CDTF">2020-11-28T05:58:00Z</dcterms:modified>
</cp:coreProperties>
</file>